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BFEAC1" w14:textId="3A4851CC" w:rsidR="008F74B4" w:rsidRPr="009F5A7F" w:rsidRDefault="00CA2254" w:rsidP="00171C94">
      <w:pPr>
        <w:pStyle w:val="Title"/>
        <w:rPr>
          <w:rFonts w:ascii="Arial" w:hAnsi="Arial" w:cs="Arial"/>
          <w:b/>
          <w:smallCaps w:val="0"/>
          <w:sz w:val="28"/>
          <w:szCs w:val="28"/>
        </w:rPr>
      </w:pPr>
      <w:bookmarkStart w:id="0" w:name="_GoBack"/>
      <w:bookmarkEnd w:id="0"/>
      <w:r w:rsidRPr="009F5A7F">
        <w:rPr>
          <w:rFonts w:ascii="Arial" w:hAnsi="Arial" w:cs="Arial"/>
          <w:b/>
          <w:smallCaps w:val="0"/>
          <w:sz w:val="28"/>
          <w:szCs w:val="28"/>
        </w:rPr>
        <w:t>S</w:t>
      </w:r>
      <w:r w:rsidR="0019412C" w:rsidRPr="009F5A7F">
        <w:rPr>
          <w:rFonts w:ascii="Arial" w:hAnsi="Arial" w:cs="Arial"/>
          <w:b/>
          <w:smallCaps w:val="0"/>
          <w:sz w:val="28"/>
          <w:szCs w:val="28"/>
        </w:rPr>
        <w:t>ED Update</w:t>
      </w:r>
      <w:r w:rsidR="009F5A7F">
        <w:rPr>
          <w:rFonts w:ascii="Arial" w:hAnsi="Arial" w:cs="Arial"/>
          <w:b/>
          <w:smallCaps w:val="0"/>
          <w:sz w:val="28"/>
          <w:szCs w:val="28"/>
        </w:rPr>
        <w:t xml:space="preserve"> </w:t>
      </w:r>
      <w:r w:rsidR="008C4A8E" w:rsidRPr="009F5A7F">
        <w:rPr>
          <w:rFonts w:ascii="Arial" w:hAnsi="Arial" w:cs="Arial"/>
          <w:b/>
          <w:smallCaps w:val="0"/>
          <w:sz w:val="28"/>
          <w:szCs w:val="28"/>
        </w:rPr>
        <w:t>April</w:t>
      </w:r>
      <w:r w:rsidR="00CC2A87" w:rsidRPr="009F5A7F">
        <w:rPr>
          <w:rFonts w:ascii="Arial" w:hAnsi="Arial" w:cs="Arial"/>
          <w:b/>
          <w:smallCaps w:val="0"/>
          <w:sz w:val="28"/>
          <w:szCs w:val="28"/>
        </w:rPr>
        <w:t xml:space="preserve"> 201</w:t>
      </w:r>
      <w:r w:rsidR="00171C94" w:rsidRPr="009F5A7F">
        <w:rPr>
          <w:rFonts w:ascii="Arial" w:hAnsi="Arial" w:cs="Arial"/>
          <w:b/>
          <w:smallCaps w:val="0"/>
          <w:sz w:val="28"/>
          <w:szCs w:val="28"/>
        </w:rPr>
        <w:t>8</w:t>
      </w:r>
    </w:p>
    <w:p w14:paraId="6A67C84A" w14:textId="0EDC0010" w:rsidR="00531F6E" w:rsidRPr="00AB7F05" w:rsidRDefault="00171C94" w:rsidP="00171C94">
      <w:pPr>
        <w:spacing w:after="0" w:line="240" w:lineRule="auto"/>
        <w:contextualSpacing/>
        <w:jc w:val="both"/>
        <w:rPr>
          <w:rFonts w:ascii="Arial" w:hAnsi="Arial" w:cs="Arial"/>
          <w:b/>
          <w:sz w:val="16"/>
          <w:szCs w:val="16"/>
        </w:rPr>
      </w:pPr>
      <w:r w:rsidRPr="00AB7F05">
        <w:rPr>
          <w:rFonts w:ascii="Arial" w:hAnsi="Arial" w:cs="Arial"/>
          <w:b/>
          <w:sz w:val="16"/>
          <w:szCs w:val="16"/>
        </w:rPr>
        <w:t xml:space="preserve">Updated </w:t>
      </w:r>
      <w:r w:rsidR="00E41448" w:rsidRPr="00AB7F05">
        <w:rPr>
          <w:rFonts w:ascii="Arial" w:hAnsi="Arial" w:cs="Arial"/>
          <w:b/>
          <w:sz w:val="16"/>
          <w:szCs w:val="16"/>
        </w:rPr>
        <w:t xml:space="preserve">March </w:t>
      </w:r>
      <w:r w:rsidR="001440B9" w:rsidRPr="00AB7F05">
        <w:rPr>
          <w:rFonts w:ascii="Arial" w:hAnsi="Arial" w:cs="Arial"/>
          <w:b/>
          <w:sz w:val="16"/>
          <w:szCs w:val="16"/>
        </w:rPr>
        <w:t>2</w:t>
      </w:r>
      <w:r w:rsidR="008C4A8E" w:rsidRPr="00AB7F05">
        <w:rPr>
          <w:rFonts w:ascii="Arial" w:hAnsi="Arial" w:cs="Arial"/>
          <w:b/>
          <w:sz w:val="16"/>
          <w:szCs w:val="16"/>
        </w:rPr>
        <w:t>8</w:t>
      </w:r>
      <w:r w:rsidR="00E41448" w:rsidRPr="00AB7F05">
        <w:rPr>
          <w:rFonts w:ascii="Arial" w:hAnsi="Arial" w:cs="Arial"/>
          <w:b/>
          <w:sz w:val="16"/>
          <w:szCs w:val="16"/>
        </w:rPr>
        <w:t>, 2018</w:t>
      </w:r>
      <w:r w:rsidR="009F5A7F">
        <w:rPr>
          <w:rFonts w:ascii="Arial" w:hAnsi="Arial" w:cs="Arial"/>
          <w:b/>
          <w:sz w:val="16"/>
          <w:szCs w:val="16"/>
        </w:rPr>
        <w:t xml:space="preserve"> for OCM &amp; OHM</w:t>
      </w:r>
    </w:p>
    <w:p w14:paraId="1266B087" w14:textId="77777777" w:rsidR="009C701D" w:rsidRPr="00AB7F05" w:rsidRDefault="009C701D" w:rsidP="00C54E51">
      <w:pPr>
        <w:spacing w:after="0" w:line="240" w:lineRule="auto"/>
        <w:contextualSpacing/>
        <w:jc w:val="both"/>
        <w:rPr>
          <w:rFonts w:ascii="Arial" w:hAnsi="Arial" w:cs="Arial"/>
          <w:b/>
          <w:u w:val="single"/>
        </w:rPr>
      </w:pPr>
    </w:p>
    <w:p w14:paraId="6CDACD92" w14:textId="77777777" w:rsidR="00A528DF" w:rsidRPr="009F5A7F" w:rsidRDefault="00A528DF" w:rsidP="00A528DF">
      <w:pPr>
        <w:spacing w:after="0" w:line="240" w:lineRule="auto"/>
        <w:contextualSpacing/>
        <w:jc w:val="both"/>
        <w:rPr>
          <w:rFonts w:ascii="Arial" w:hAnsi="Arial" w:cs="Arial"/>
          <w:b/>
          <w:sz w:val="28"/>
          <w:szCs w:val="28"/>
          <w:u w:val="single"/>
        </w:rPr>
      </w:pPr>
      <w:bookmarkStart w:id="1" w:name="_Hlk509225153"/>
      <w:r w:rsidRPr="009F5A7F">
        <w:rPr>
          <w:rFonts w:ascii="Arial" w:hAnsi="Arial" w:cs="Arial"/>
          <w:b/>
          <w:sz w:val="28"/>
          <w:szCs w:val="28"/>
          <w:u w:val="single"/>
        </w:rPr>
        <w:t>Annual State Application Under Part B of the Individuals with Disabilities Education Act (IDEA) for 2018</w:t>
      </w:r>
    </w:p>
    <w:p w14:paraId="210D5838" w14:textId="77777777" w:rsidR="00A528DF" w:rsidRPr="00AB7F05" w:rsidRDefault="00A528DF" w:rsidP="00A528DF">
      <w:pPr>
        <w:spacing w:after="0" w:line="240" w:lineRule="auto"/>
        <w:contextualSpacing/>
        <w:jc w:val="both"/>
        <w:rPr>
          <w:rFonts w:ascii="Arial" w:hAnsi="Arial" w:cs="Arial"/>
          <w:sz w:val="24"/>
          <w:szCs w:val="24"/>
        </w:rPr>
      </w:pPr>
      <w:r w:rsidRPr="00AB7F05">
        <w:rPr>
          <w:rFonts w:ascii="Arial" w:hAnsi="Arial" w:cs="Arial"/>
          <w:sz w:val="24"/>
          <w:szCs w:val="24"/>
        </w:rPr>
        <w:t xml:space="preserve">New York State’s Annual State Application Under Part B of the Individuals with Disabilities Education Act (IDEA) for Federal Fiscal Year 2018 (FFY 2018) has been posted for public review for 60 days (March 15 – May 15, 2018).  This application includes the identification of New York State (NYS) requirements that are not otherwise required by federal law and regulations pursuant to IDEA section 608 (a)(2) and the description of the use of funds under Part B of IDEA.  </w:t>
      </w:r>
    </w:p>
    <w:p w14:paraId="246A7EAA" w14:textId="77777777" w:rsidR="009F5A7F" w:rsidRDefault="00A528DF" w:rsidP="00AB7F05">
      <w:pPr>
        <w:pStyle w:val="NormalWeb"/>
        <w:shd w:val="clear" w:color="auto" w:fill="FFFFFF"/>
        <w:jc w:val="both"/>
        <w:rPr>
          <w:rFonts w:ascii="Arial" w:hAnsi="Arial" w:cs="Arial"/>
          <w:color w:val="000000"/>
        </w:rPr>
      </w:pPr>
      <w:r w:rsidRPr="00AB7F05">
        <w:rPr>
          <w:rFonts w:ascii="Arial" w:hAnsi="Arial" w:cs="Arial"/>
        </w:rPr>
        <w:t xml:space="preserve">Written public comment on the NYS Part B Application for 2018 will be accepted by the Office of Special Education for 30 calendar days, as required by federal law (until April 16, 2018). </w:t>
      </w:r>
      <w:r w:rsidRPr="00AB7F05">
        <w:rPr>
          <w:rFonts w:ascii="Arial" w:hAnsi="Arial" w:cs="Arial"/>
          <w:color w:val="000000"/>
        </w:rPr>
        <w:t>Written comments will be accepted by email with the subject line</w:t>
      </w:r>
      <w:r w:rsidRPr="00AB7F05">
        <w:rPr>
          <w:rStyle w:val="bold"/>
          <w:rFonts w:ascii="Arial" w:hAnsi="Arial" w:cs="Arial"/>
          <w:b/>
          <w:bCs/>
          <w:color w:val="000000"/>
        </w:rPr>
        <w:t> NYS Part B Application FFY 2018 Public Comment</w:t>
      </w:r>
      <w:r w:rsidRPr="00AB7F05">
        <w:rPr>
          <w:rFonts w:ascii="Arial" w:hAnsi="Arial" w:cs="Arial"/>
          <w:color w:val="000000"/>
        </w:rPr>
        <w:t> to </w:t>
      </w:r>
      <w:hyperlink r:id="rId8" w:history="1">
        <w:r w:rsidRPr="00AB7F05">
          <w:rPr>
            <w:rStyle w:val="Hyperlink"/>
            <w:rFonts w:ascii="Arial" w:hAnsi="Arial" w:cs="Arial"/>
          </w:rPr>
          <w:t>SPEDPUBLICCOMMENT@nysed.gov</w:t>
        </w:r>
      </w:hyperlink>
      <w:r w:rsidRPr="00AB7F05">
        <w:rPr>
          <w:rFonts w:ascii="Arial" w:hAnsi="Arial" w:cs="Arial"/>
          <w:color w:val="000000"/>
        </w:rPr>
        <w:t> or may be submitted by mail to:</w:t>
      </w:r>
      <w:r w:rsidR="00AB7F05">
        <w:rPr>
          <w:rFonts w:ascii="Arial" w:hAnsi="Arial" w:cs="Arial"/>
          <w:color w:val="000000"/>
        </w:rPr>
        <w:t xml:space="preserve"> </w:t>
      </w:r>
      <w:r w:rsidRPr="00AB7F05">
        <w:rPr>
          <w:rFonts w:ascii="Arial" w:hAnsi="Arial" w:cs="Arial"/>
          <w:color w:val="000000"/>
        </w:rPr>
        <w:t>New York State Education Department</w:t>
      </w:r>
      <w:r w:rsidR="00AB7F05">
        <w:rPr>
          <w:rFonts w:ascii="Arial" w:hAnsi="Arial" w:cs="Arial"/>
          <w:color w:val="000000"/>
        </w:rPr>
        <w:t xml:space="preserve">, </w:t>
      </w:r>
      <w:r w:rsidRPr="00AB7F05">
        <w:rPr>
          <w:rFonts w:ascii="Arial" w:hAnsi="Arial" w:cs="Arial"/>
          <w:color w:val="000000"/>
        </w:rPr>
        <w:t>Office of Special Education</w:t>
      </w:r>
      <w:r w:rsidR="00AB7F05">
        <w:rPr>
          <w:rFonts w:ascii="Arial" w:hAnsi="Arial" w:cs="Arial"/>
          <w:color w:val="000000"/>
        </w:rPr>
        <w:t>,</w:t>
      </w:r>
      <w:r w:rsidR="009F5A7F">
        <w:rPr>
          <w:rFonts w:ascii="Arial" w:hAnsi="Arial" w:cs="Arial"/>
          <w:color w:val="000000"/>
        </w:rPr>
        <w:t xml:space="preserve"> </w:t>
      </w:r>
      <w:r w:rsidR="009F5A7F" w:rsidRPr="00AB7F05">
        <w:rPr>
          <w:rFonts w:ascii="Arial" w:hAnsi="Arial" w:cs="Arial"/>
          <w:color w:val="000000"/>
        </w:rPr>
        <w:t>Attention: NYS Part B Application FFY 2018 Public Comment</w:t>
      </w:r>
      <w:r w:rsidR="009F5A7F">
        <w:rPr>
          <w:rFonts w:ascii="Arial" w:hAnsi="Arial" w:cs="Arial"/>
          <w:color w:val="000000"/>
        </w:rPr>
        <w:t>,</w:t>
      </w:r>
      <w:r w:rsidR="009F5A7F" w:rsidRPr="00AB7F05">
        <w:rPr>
          <w:rFonts w:ascii="Arial" w:hAnsi="Arial" w:cs="Arial"/>
          <w:color w:val="000000"/>
        </w:rPr>
        <w:t xml:space="preserve"> </w:t>
      </w:r>
      <w:r w:rsidRPr="00AB7F05">
        <w:rPr>
          <w:rFonts w:ascii="Arial" w:hAnsi="Arial" w:cs="Arial"/>
          <w:color w:val="000000"/>
        </w:rPr>
        <w:t>89 Washington Avenue, Room 309 EB</w:t>
      </w:r>
      <w:r w:rsidR="009F5A7F">
        <w:rPr>
          <w:rFonts w:ascii="Arial" w:hAnsi="Arial" w:cs="Arial"/>
          <w:color w:val="000000"/>
        </w:rPr>
        <w:t xml:space="preserve">, </w:t>
      </w:r>
      <w:r w:rsidRPr="00AB7F05">
        <w:rPr>
          <w:rFonts w:ascii="Arial" w:hAnsi="Arial" w:cs="Arial"/>
          <w:color w:val="000000"/>
        </w:rPr>
        <w:t>Albany, NY 12234</w:t>
      </w:r>
    </w:p>
    <w:p w14:paraId="374FEF74" w14:textId="319090A1" w:rsidR="00531F6E" w:rsidRPr="009F5A7F" w:rsidRDefault="009F5A7F" w:rsidP="00531F6E">
      <w:pPr>
        <w:spacing w:after="0" w:line="240" w:lineRule="auto"/>
        <w:contextualSpacing/>
        <w:jc w:val="both"/>
        <w:rPr>
          <w:rFonts w:ascii="Arial" w:hAnsi="Arial" w:cs="Arial"/>
          <w:b/>
          <w:sz w:val="28"/>
          <w:szCs w:val="28"/>
          <w:u w:val="single"/>
        </w:rPr>
      </w:pPr>
      <w:r w:rsidRPr="009F5A7F">
        <w:rPr>
          <w:rFonts w:ascii="Arial" w:hAnsi="Arial" w:cs="Arial"/>
          <w:b/>
          <w:sz w:val="28"/>
          <w:szCs w:val="28"/>
          <w:u w:val="single"/>
        </w:rPr>
        <w:t>N</w:t>
      </w:r>
      <w:r w:rsidR="00F30F4E" w:rsidRPr="009F5A7F">
        <w:rPr>
          <w:rFonts w:ascii="Arial" w:hAnsi="Arial" w:cs="Arial"/>
          <w:b/>
          <w:sz w:val="28"/>
          <w:szCs w:val="28"/>
          <w:u w:val="single"/>
        </w:rPr>
        <w:t>ext Generation Learning Standards Roadmap and Implementation Timeline</w:t>
      </w:r>
    </w:p>
    <w:p w14:paraId="10A209E3" w14:textId="2DE03144" w:rsidR="00531F6E" w:rsidRPr="00AB7F05" w:rsidRDefault="00F30F4E" w:rsidP="004F39EF">
      <w:pPr>
        <w:spacing w:after="0" w:line="240" w:lineRule="auto"/>
        <w:contextualSpacing/>
        <w:jc w:val="both"/>
        <w:rPr>
          <w:rFonts w:ascii="Arial" w:hAnsi="Arial" w:cs="Arial"/>
          <w:b/>
          <w:sz w:val="24"/>
          <w:szCs w:val="24"/>
          <w:u w:val="single"/>
        </w:rPr>
      </w:pPr>
      <w:r w:rsidRPr="00AB7F05">
        <w:rPr>
          <w:rFonts w:ascii="Arial" w:hAnsi="Arial" w:cs="Arial"/>
          <w:color w:val="000000"/>
          <w:sz w:val="24"/>
          <w:szCs w:val="24"/>
        </w:rPr>
        <w:t xml:space="preserve">The State Education Department has prepared </w:t>
      </w:r>
      <w:r w:rsidR="00531F6E" w:rsidRPr="00AB7F05">
        <w:rPr>
          <w:rFonts w:ascii="Arial" w:hAnsi="Arial" w:cs="Arial"/>
          <w:color w:val="000000"/>
          <w:sz w:val="24"/>
          <w:szCs w:val="24"/>
        </w:rPr>
        <w:t>The Next Generation ELA and Mathematics Standards Implementation Roadmap to assist and support districts and educators with the transition to full-implementation of NYS Next Generation Learning Standards. The Roadmap lays out a recommended three-year plan with shared goals and activities to achieve those goals to support educators and stakeholders during the transition to new standards.</w:t>
      </w:r>
    </w:p>
    <w:p w14:paraId="1C58400C" w14:textId="35F20DDB" w:rsidR="00F30F4E" w:rsidRPr="00AB7F05" w:rsidRDefault="00F30F4E" w:rsidP="004F39EF">
      <w:pPr>
        <w:spacing w:after="0" w:line="240" w:lineRule="auto"/>
        <w:jc w:val="both"/>
        <w:rPr>
          <w:rFonts w:ascii="Arial" w:eastAsia="Times New Roman" w:hAnsi="Arial" w:cs="Arial"/>
          <w:sz w:val="24"/>
          <w:szCs w:val="24"/>
        </w:rPr>
      </w:pPr>
      <w:r w:rsidRPr="00AB7F05">
        <w:rPr>
          <w:rFonts w:ascii="Arial" w:eastAsia="Times New Roman" w:hAnsi="Arial" w:cs="Arial"/>
          <w:sz w:val="24"/>
          <w:szCs w:val="24"/>
        </w:rPr>
        <w:t xml:space="preserve">More information </w:t>
      </w:r>
      <w:r w:rsidR="00A528DF" w:rsidRPr="00AB7F05">
        <w:rPr>
          <w:rFonts w:ascii="Arial" w:eastAsia="Times New Roman" w:hAnsi="Arial" w:cs="Arial"/>
          <w:sz w:val="24"/>
          <w:szCs w:val="24"/>
        </w:rPr>
        <w:t>(</w:t>
      </w:r>
      <w:r w:rsidRPr="00AB7F05">
        <w:rPr>
          <w:rFonts w:ascii="Arial" w:eastAsia="Times New Roman" w:hAnsi="Arial" w:cs="Arial"/>
          <w:sz w:val="24"/>
          <w:szCs w:val="24"/>
        </w:rPr>
        <w:t>including the Roadm</w:t>
      </w:r>
      <w:r w:rsidR="00A528DF" w:rsidRPr="00AB7F05">
        <w:rPr>
          <w:rFonts w:ascii="Arial" w:eastAsia="Times New Roman" w:hAnsi="Arial" w:cs="Arial"/>
          <w:sz w:val="24"/>
          <w:szCs w:val="24"/>
        </w:rPr>
        <w:t>ap</w:t>
      </w:r>
      <w:r w:rsidRPr="00AB7F05">
        <w:rPr>
          <w:rFonts w:ascii="Arial" w:eastAsia="Times New Roman" w:hAnsi="Arial" w:cs="Arial"/>
          <w:sz w:val="24"/>
          <w:szCs w:val="24"/>
        </w:rPr>
        <w:t xml:space="preserve"> Overview and Frequently Asked Questions, Roadmap, and At-a-Glance Flyer</w:t>
      </w:r>
      <w:r w:rsidR="00A528DF" w:rsidRPr="00AB7F05">
        <w:rPr>
          <w:rFonts w:ascii="Arial" w:eastAsia="Times New Roman" w:hAnsi="Arial" w:cs="Arial"/>
          <w:sz w:val="24"/>
          <w:szCs w:val="24"/>
        </w:rPr>
        <w:t>)</w:t>
      </w:r>
      <w:r w:rsidRPr="00AB7F05">
        <w:rPr>
          <w:rFonts w:ascii="Arial" w:eastAsia="Times New Roman" w:hAnsi="Arial" w:cs="Arial"/>
          <w:sz w:val="24"/>
          <w:szCs w:val="24"/>
        </w:rPr>
        <w:t xml:space="preserve">  is available  at </w:t>
      </w:r>
      <w:hyperlink r:id="rId9" w:history="1">
        <w:r w:rsidRPr="00AB7F05">
          <w:rPr>
            <w:rStyle w:val="Hyperlink"/>
            <w:rFonts w:ascii="Arial" w:eastAsia="Times New Roman" w:hAnsi="Arial" w:cs="Arial"/>
            <w:sz w:val="24"/>
            <w:szCs w:val="24"/>
          </w:rPr>
          <w:t>http://www.nysed.gov/curriculum-instruction/next-generation-learning-standards-and-assessment-implementation-timeline</w:t>
        </w:r>
      </w:hyperlink>
      <w:r w:rsidRPr="00AB7F05">
        <w:rPr>
          <w:rFonts w:ascii="Arial" w:eastAsia="Times New Roman" w:hAnsi="Arial" w:cs="Arial"/>
          <w:sz w:val="24"/>
          <w:szCs w:val="24"/>
        </w:rPr>
        <w:t xml:space="preserve"> </w:t>
      </w:r>
    </w:p>
    <w:p w14:paraId="74D461BC" w14:textId="77777777" w:rsidR="00531F6E" w:rsidRPr="00AB7F05" w:rsidRDefault="00531F6E" w:rsidP="004F39EF">
      <w:pPr>
        <w:spacing w:after="0" w:line="240" w:lineRule="auto"/>
        <w:jc w:val="both"/>
        <w:rPr>
          <w:rFonts w:ascii="Arial" w:eastAsia="Times New Roman" w:hAnsi="Arial" w:cs="Arial"/>
          <w:sz w:val="24"/>
          <w:szCs w:val="24"/>
        </w:rPr>
      </w:pPr>
      <w:r w:rsidRPr="00AB7F05">
        <w:rPr>
          <w:rFonts w:ascii="Arial" w:eastAsia="Times New Roman" w:hAnsi="Arial" w:cs="Arial"/>
          <w:i/>
          <w:iCs/>
          <w:sz w:val="24"/>
          <w:szCs w:val="24"/>
        </w:rPr>
        <w:t>Questions regarding the Implementation Roadmap may be directed to</w:t>
      </w:r>
      <w:r w:rsidRPr="00AB7F05">
        <w:rPr>
          <w:rStyle w:val="m7687803834848192114m6057918411857971249apple-converted-space"/>
          <w:rFonts w:ascii="Arial" w:eastAsia="Times New Roman" w:hAnsi="Arial" w:cs="Arial"/>
          <w:i/>
          <w:iCs/>
          <w:sz w:val="24"/>
          <w:szCs w:val="24"/>
        </w:rPr>
        <w:t> </w:t>
      </w:r>
      <w:hyperlink r:id="rId10" w:tgtFrame="_blank" w:history="1">
        <w:r w:rsidRPr="00AB7F05">
          <w:rPr>
            <w:rStyle w:val="Hyperlink"/>
            <w:rFonts w:ascii="Arial" w:eastAsia="Times New Roman" w:hAnsi="Arial" w:cs="Arial"/>
            <w:i/>
            <w:iCs/>
            <w:color w:val="800080"/>
            <w:sz w:val="24"/>
            <w:szCs w:val="24"/>
            <w:shd w:val="clear" w:color="auto" w:fill="FFFFFF"/>
          </w:rPr>
          <w:t>emscurric@nysed.gov</w:t>
        </w:r>
      </w:hyperlink>
      <w:r w:rsidRPr="00AB7F05">
        <w:rPr>
          <w:rFonts w:ascii="Arial" w:eastAsia="Times New Roman" w:hAnsi="Arial" w:cs="Arial"/>
          <w:sz w:val="24"/>
          <w:szCs w:val="24"/>
          <w:shd w:val="clear" w:color="auto" w:fill="FFFFFF"/>
        </w:rPr>
        <w:t> </w:t>
      </w:r>
    </w:p>
    <w:p w14:paraId="01E5E3D0" w14:textId="77777777" w:rsidR="00A528DF" w:rsidRPr="00AB7F05" w:rsidRDefault="00A528DF" w:rsidP="0080425D">
      <w:pPr>
        <w:spacing w:line="240" w:lineRule="auto"/>
        <w:contextualSpacing/>
        <w:rPr>
          <w:rFonts w:ascii="Arial" w:hAnsi="Arial" w:cs="Arial"/>
          <w:b/>
          <w:bCs/>
          <w:sz w:val="24"/>
          <w:szCs w:val="24"/>
          <w:u w:val="single"/>
        </w:rPr>
      </w:pPr>
    </w:p>
    <w:p w14:paraId="36BB7592" w14:textId="220A5830" w:rsidR="0080425D" w:rsidRPr="009F5A7F" w:rsidRDefault="0080425D" w:rsidP="004F39EF">
      <w:pPr>
        <w:spacing w:line="240" w:lineRule="auto"/>
        <w:contextualSpacing/>
        <w:jc w:val="both"/>
        <w:rPr>
          <w:rFonts w:ascii="Arial" w:hAnsi="Arial" w:cs="Arial"/>
          <w:b/>
          <w:bCs/>
          <w:sz w:val="28"/>
          <w:szCs w:val="28"/>
          <w:u w:val="single"/>
        </w:rPr>
      </w:pPr>
      <w:r w:rsidRPr="009F5A7F">
        <w:rPr>
          <w:rFonts w:ascii="Arial" w:hAnsi="Arial" w:cs="Arial"/>
          <w:b/>
          <w:bCs/>
          <w:sz w:val="28"/>
          <w:szCs w:val="28"/>
          <w:u w:val="single"/>
        </w:rPr>
        <w:t xml:space="preserve">Office of State Assessment releases the August 2018 Exam Schedule </w:t>
      </w:r>
    </w:p>
    <w:p w14:paraId="5CE61622" w14:textId="77777777" w:rsidR="0005233A" w:rsidRPr="00AB7F05" w:rsidRDefault="0005233A" w:rsidP="0005233A">
      <w:pPr>
        <w:spacing w:line="240" w:lineRule="auto"/>
        <w:contextualSpacing/>
        <w:jc w:val="both"/>
        <w:rPr>
          <w:rFonts w:ascii="Arial" w:hAnsi="Arial" w:cs="Arial"/>
          <w:bCs/>
          <w:sz w:val="24"/>
          <w:szCs w:val="24"/>
        </w:rPr>
      </w:pPr>
      <w:r w:rsidRPr="00AB7F05">
        <w:rPr>
          <w:rFonts w:ascii="Arial" w:hAnsi="Arial" w:cs="Arial"/>
          <w:bCs/>
          <w:sz w:val="24"/>
          <w:szCs w:val="24"/>
        </w:rPr>
        <w:t>The August 2018 examination schedule is now available at</w:t>
      </w:r>
      <w:r w:rsidR="00A528DF" w:rsidRPr="00AB7F05">
        <w:rPr>
          <w:rFonts w:ascii="Arial" w:hAnsi="Arial" w:cs="Arial"/>
          <w:bCs/>
          <w:sz w:val="24"/>
          <w:szCs w:val="24"/>
        </w:rPr>
        <w:t xml:space="preserve"> </w:t>
      </w:r>
    </w:p>
    <w:p w14:paraId="0CC88EAC" w14:textId="10866B5B" w:rsidR="0005233A" w:rsidRPr="00AB7F05" w:rsidRDefault="00667065" w:rsidP="0005233A">
      <w:pPr>
        <w:spacing w:line="240" w:lineRule="auto"/>
        <w:contextualSpacing/>
        <w:jc w:val="both"/>
        <w:rPr>
          <w:rStyle w:val="Hyperlink"/>
          <w:rFonts w:ascii="Arial" w:hAnsi="Arial" w:cs="Arial"/>
          <w:color w:val="auto"/>
          <w:sz w:val="24"/>
          <w:szCs w:val="24"/>
          <w:u w:val="none"/>
        </w:rPr>
      </w:pPr>
      <w:hyperlink r:id="rId11" w:history="1">
        <w:r w:rsidR="0005233A" w:rsidRPr="00AB7F05">
          <w:rPr>
            <w:rStyle w:val="Hyperlink"/>
            <w:rFonts w:ascii="Arial" w:hAnsi="Arial" w:cs="Arial"/>
            <w:sz w:val="24"/>
            <w:szCs w:val="24"/>
          </w:rPr>
          <w:t>http://www.p12.nysed.gov/assessment/schedules/2018/504hs-aug2018.pdf</w:t>
        </w:r>
      </w:hyperlink>
      <w:r w:rsidR="0005233A" w:rsidRPr="00AB7F05">
        <w:rPr>
          <w:rFonts w:ascii="Arial" w:hAnsi="Arial" w:cs="Arial"/>
          <w:sz w:val="24"/>
          <w:szCs w:val="24"/>
        </w:rPr>
        <w:t xml:space="preserve"> </w:t>
      </w:r>
      <w:r w:rsidR="0080425D" w:rsidRPr="00AB7F05">
        <w:rPr>
          <w:rFonts w:ascii="Arial" w:eastAsia="Times New Roman" w:hAnsi="Arial" w:cs="Arial"/>
          <w:i/>
          <w:iCs/>
          <w:sz w:val="24"/>
          <w:szCs w:val="24"/>
        </w:rPr>
        <w:t>Questions</w:t>
      </w:r>
      <w:r w:rsidR="0005233A" w:rsidRPr="00AB7F05">
        <w:rPr>
          <w:rFonts w:ascii="Arial" w:eastAsia="Times New Roman" w:hAnsi="Arial" w:cs="Arial"/>
          <w:i/>
          <w:iCs/>
          <w:sz w:val="24"/>
          <w:szCs w:val="24"/>
        </w:rPr>
        <w:t xml:space="preserve"> </w:t>
      </w:r>
      <w:r w:rsidR="0080425D" w:rsidRPr="00AB7F05">
        <w:rPr>
          <w:rFonts w:ascii="Arial" w:eastAsia="Times New Roman" w:hAnsi="Arial" w:cs="Arial"/>
          <w:i/>
          <w:iCs/>
          <w:sz w:val="24"/>
          <w:szCs w:val="24"/>
        </w:rPr>
        <w:t xml:space="preserve">may be directed to the Office of State Assessment at </w:t>
      </w:r>
      <w:hyperlink r:id="rId12" w:tgtFrame="_blank" w:history="1">
        <w:r w:rsidR="0080425D" w:rsidRPr="00AB7F05">
          <w:rPr>
            <w:rStyle w:val="Hyperlink"/>
            <w:rFonts w:ascii="Arial" w:eastAsia="Times New Roman" w:hAnsi="Arial" w:cs="Arial"/>
            <w:i/>
            <w:iCs/>
            <w:sz w:val="24"/>
            <w:szCs w:val="24"/>
          </w:rPr>
          <w:t>(518) 474-5902</w:t>
        </w:r>
      </w:hyperlink>
      <w:r w:rsidR="0080425D" w:rsidRPr="00AB7F05">
        <w:rPr>
          <w:rFonts w:ascii="Arial" w:eastAsia="Times New Roman" w:hAnsi="Arial" w:cs="Arial"/>
          <w:i/>
          <w:iCs/>
          <w:sz w:val="24"/>
          <w:szCs w:val="24"/>
        </w:rPr>
        <w:t xml:space="preserve"> </w:t>
      </w:r>
      <w:r w:rsidR="0005233A" w:rsidRPr="00AB7F05">
        <w:rPr>
          <w:rFonts w:ascii="Arial" w:eastAsia="Times New Roman" w:hAnsi="Arial" w:cs="Arial"/>
          <w:i/>
          <w:iCs/>
          <w:sz w:val="24"/>
          <w:szCs w:val="24"/>
        </w:rPr>
        <w:t xml:space="preserve">or </w:t>
      </w:r>
      <w:r w:rsidR="0080425D" w:rsidRPr="00AB7F05">
        <w:rPr>
          <w:rFonts w:ascii="Arial" w:eastAsia="Times New Roman" w:hAnsi="Arial" w:cs="Arial"/>
          <w:i/>
          <w:iCs/>
          <w:sz w:val="24"/>
          <w:szCs w:val="24"/>
        </w:rPr>
        <w:t>by</w:t>
      </w:r>
      <w:r w:rsidR="0005233A" w:rsidRPr="00AB7F05">
        <w:rPr>
          <w:rFonts w:ascii="Arial" w:eastAsia="Times New Roman" w:hAnsi="Arial" w:cs="Arial"/>
          <w:i/>
          <w:iCs/>
          <w:sz w:val="24"/>
          <w:szCs w:val="24"/>
        </w:rPr>
        <w:t xml:space="preserve"> </w:t>
      </w:r>
      <w:r w:rsidR="0080425D" w:rsidRPr="00AB7F05">
        <w:rPr>
          <w:rFonts w:ascii="Arial" w:eastAsia="Times New Roman" w:hAnsi="Arial" w:cs="Arial"/>
          <w:i/>
          <w:iCs/>
          <w:sz w:val="24"/>
          <w:szCs w:val="24"/>
        </w:rPr>
        <w:t>emailing</w:t>
      </w:r>
      <w:r w:rsidR="0080425D" w:rsidRPr="00AB7F05">
        <w:rPr>
          <w:rStyle w:val="m7687803834848192114m6057918411857971249apple-converted-space"/>
          <w:rFonts w:ascii="Arial" w:eastAsia="Times New Roman" w:hAnsi="Arial" w:cs="Arial"/>
          <w:i/>
          <w:iCs/>
          <w:sz w:val="24"/>
          <w:szCs w:val="24"/>
        </w:rPr>
        <w:t> </w:t>
      </w:r>
      <w:hyperlink r:id="rId13" w:tgtFrame="_blank" w:history="1">
        <w:r w:rsidR="0080425D" w:rsidRPr="00AB7F05">
          <w:rPr>
            <w:rStyle w:val="Hyperlink"/>
            <w:rFonts w:ascii="Arial" w:eastAsia="Times New Roman" w:hAnsi="Arial" w:cs="Arial"/>
            <w:i/>
            <w:iCs/>
            <w:color w:val="800080"/>
            <w:sz w:val="24"/>
            <w:szCs w:val="24"/>
          </w:rPr>
          <w:t>emscassessinfo@nysed.gov</w:t>
        </w:r>
      </w:hyperlink>
    </w:p>
    <w:p w14:paraId="0AEEC267" w14:textId="77777777" w:rsidR="00A528DF" w:rsidRPr="00AB7F05" w:rsidRDefault="00A528DF" w:rsidP="004F39EF">
      <w:pPr>
        <w:spacing w:after="0" w:line="240" w:lineRule="auto"/>
        <w:contextualSpacing/>
        <w:jc w:val="both"/>
        <w:rPr>
          <w:rFonts w:ascii="Arial" w:hAnsi="Arial" w:cs="Arial"/>
          <w:b/>
          <w:sz w:val="24"/>
          <w:szCs w:val="24"/>
          <w:u w:val="single"/>
        </w:rPr>
      </w:pPr>
    </w:p>
    <w:bookmarkEnd w:id="1"/>
    <w:p w14:paraId="4B6208F8" w14:textId="77777777" w:rsidR="004F39EF" w:rsidRPr="009F5A7F" w:rsidRDefault="004F39EF" w:rsidP="004F39EF">
      <w:pPr>
        <w:spacing w:after="0" w:line="240" w:lineRule="auto"/>
        <w:contextualSpacing/>
        <w:jc w:val="both"/>
        <w:rPr>
          <w:rFonts w:ascii="Arial" w:eastAsia="Times New Roman" w:hAnsi="Arial" w:cs="Arial"/>
          <w:b/>
          <w:sz w:val="28"/>
          <w:szCs w:val="28"/>
          <w:u w:val="single"/>
        </w:rPr>
      </w:pPr>
      <w:r w:rsidRPr="009F5A7F">
        <w:rPr>
          <w:rFonts w:ascii="Arial" w:eastAsia="Times New Roman" w:hAnsi="Arial" w:cs="Arial"/>
          <w:b/>
          <w:sz w:val="28"/>
          <w:szCs w:val="28"/>
          <w:u w:val="single"/>
        </w:rPr>
        <w:t>Autism School Consultation Project</w:t>
      </w:r>
    </w:p>
    <w:p w14:paraId="7387C317" w14:textId="32477C22" w:rsidR="00222FBA" w:rsidRPr="00AB7F05" w:rsidRDefault="004F39EF" w:rsidP="004F39EF">
      <w:pPr>
        <w:spacing w:after="0" w:line="240" w:lineRule="auto"/>
        <w:contextualSpacing/>
        <w:jc w:val="both"/>
        <w:rPr>
          <w:rFonts w:ascii="Arial" w:eastAsia="Times New Roman" w:hAnsi="Arial" w:cs="Arial"/>
          <w:sz w:val="24"/>
          <w:szCs w:val="24"/>
        </w:rPr>
      </w:pPr>
      <w:r w:rsidRPr="00AB7F05">
        <w:rPr>
          <w:rFonts w:ascii="Arial" w:eastAsia="Times New Roman" w:hAnsi="Arial" w:cs="Arial"/>
          <w:sz w:val="24"/>
          <w:szCs w:val="24"/>
        </w:rPr>
        <w:t xml:space="preserve">The </w:t>
      </w:r>
      <w:r w:rsidR="00222FBA" w:rsidRPr="00AB7F05">
        <w:rPr>
          <w:rFonts w:ascii="Arial" w:eastAsia="Times New Roman" w:hAnsi="Arial" w:cs="Arial"/>
          <w:sz w:val="24"/>
          <w:szCs w:val="24"/>
        </w:rPr>
        <w:t>Center for Autism and Related Disabilities (CARD Albany) is currently accepting Autism School Consultation Project applications for the 2018-19 school year.</w:t>
      </w:r>
    </w:p>
    <w:p w14:paraId="3A544EBA" w14:textId="77777777" w:rsidR="00222FBA" w:rsidRPr="00AB7F05" w:rsidRDefault="00222FBA" w:rsidP="004F39EF">
      <w:pPr>
        <w:numPr>
          <w:ilvl w:val="0"/>
          <w:numId w:val="18"/>
        </w:numPr>
        <w:spacing w:after="0" w:line="240" w:lineRule="auto"/>
        <w:jc w:val="both"/>
        <w:rPr>
          <w:rFonts w:ascii="Arial" w:eastAsia="Times New Roman" w:hAnsi="Arial" w:cs="Arial"/>
          <w:sz w:val="24"/>
          <w:szCs w:val="24"/>
        </w:rPr>
      </w:pPr>
      <w:r w:rsidRPr="00AB7F05">
        <w:rPr>
          <w:rFonts w:ascii="Arial" w:eastAsia="Times New Roman" w:hAnsi="Arial" w:cs="Arial"/>
          <w:sz w:val="24"/>
          <w:szCs w:val="24"/>
        </w:rPr>
        <w:t xml:space="preserve">The Autism Consultation Project is an evidence-based training program designed to build the capacity of school teams throughout New York State (NYS) to better support students with the unique challenges associated with autism.  </w:t>
      </w:r>
    </w:p>
    <w:p w14:paraId="4F5D1BB2" w14:textId="77777777" w:rsidR="00222FBA" w:rsidRPr="00AB7F05" w:rsidRDefault="00222FBA" w:rsidP="004F39EF">
      <w:pPr>
        <w:numPr>
          <w:ilvl w:val="0"/>
          <w:numId w:val="18"/>
        </w:numPr>
        <w:spacing w:after="0" w:line="240" w:lineRule="auto"/>
        <w:jc w:val="both"/>
        <w:rPr>
          <w:rFonts w:ascii="Arial" w:eastAsia="Times New Roman" w:hAnsi="Arial" w:cs="Arial"/>
          <w:sz w:val="24"/>
          <w:szCs w:val="24"/>
        </w:rPr>
      </w:pPr>
      <w:r w:rsidRPr="00AB7F05">
        <w:rPr>
          <w:rFonts w:ascii="Arial" w:eastAsia="Times New Roman" w:hAnsi="Arial" w:cs="Arial"/>
          <w:sz w:val="24"/>
          <w:szCs w:val="24"/>
        </w:rPr>
        <w:t>This program is offered by CARD Albany at no cost to school districts across NYS through a grant from the New York State Education Department.</w:t>
      </w:r>
    </w:p>
    <w:p w14:paraId="41FC6B9B" w14:textId="598B4D89" w:rsidR="00222FBA" w:rsidRPr="00AB7F05" w:rsidRDefault="00222FBA" w:rsidP="004F39EF">
      <w:pPr>
        <w:numPr>
          <w:ilvl w:val="0"/>
          <w:numId w:val="18"/>
        </w:numPr>
        <w:spacing w:after="0" w:line="240" w:lineRule="auto"/>
        <w:jc w:val="both"/>
        <w:rPr>
          <w:rFonts w:ascii="Arial" w:eastAsia="Times New Roman" w:hAnsi="Arial" w:cs="Arial"/>
          <w:sz w:val="24"/>
          <w:szCs w:val="24"/>
        </w:rPr>
      </w:pPr>
      <w:r w:rsidRPr="00AB7F05">
        <w:rPr>
          <w:rFonts w:ascii="Arial" w:eastAsia="Times New Roman" w:hAnsi="Arial" w:cs="Arial"/>
          <w:sz w:val="24"/>
          <w:szCs w:val="24"/>
        </w:rPr>
        <w:t xml:space="preserve">Information about the Autism School Consultation Project, including participation criteria and the application form, are available at </w:t>
      </w:r>
      <w:hyperlink r:id="rId14" w:history="1">
        <w:r w:rsidR="004F39EF" w:rsidRPr="00AB7F05">
          <w:rPr>
            <w:rStyle w:val="Hyperlink"/>
            <w:rFonts w:ascii="Arial" w:eastAsia="Times New Roman" w:hAnsi="Arial" w:cs="Arial"/>
            <w:sz w:val="24"/>
            <w:szCs w:val="24"/>
          </w:rPr>
          <w:t>https://www.albany.edu/autism/scp.php</w:t>
        </w:r>
      </w:hyperlink>
      <w:r w:rsidR="004F39EF" w:rsidRPr="00AB7F05">
        <w:rPr>
          <w:rFonts w:ascii="Arial" w:eastAsia="Times New Roman" w:hAnsi="Arial" w:cs="Arial"/>
          <w:sz w:val="24"/>
          <w:szCs w:val="24"/>
        </w:rPr>
        <w:t>.</w:t>
      </w:r>
    </w:p>
    <w:p w14:paraId="0BB90163" w14:textId="77777777" w:rsidR="00222FBA" w:rsidRPr="00AB7F05" w:rsidRDefault="00222FBA" w:rsidP="004F39EF">
      <w:pPr>
        <w:numPr>
          <w:ilvl w:val="0"/>
          <w:numId w:val="18"/>
        </w:numPr>
        <w:spacing w:after="0" w:line="240" w:lineRule="auto"/>
        <w:jc w:val="both"/>
        <w:rPr>
          <w:rFonts w:ascii="Arial" w:eastAsia="Times New Roman" w:hAnsi="Arial" w:cs="Arial"/>
          <w:sz w:val="24"/>
          <w:szCs w:val="24"/>
        </w:rPr>
      </w:pPr>
      <w:r w:rsidRPr="00AB7F05">
        <w:rPr>
          <w:rFonts w:ascii="Arial" w:eastAsia="Times New Roman" w:hAnsi="Arial" w:cs="Arial"/>
          <w:sz w:val="24"/>
          <w:szCs w:val="24"/>
        </w:rPr>
        <w:t xml:space="preserve">Applications are due by </w:t>
      </w:r>
      <w:r w:rsidRPr="00AB7F05">
        <w:rPr>
          <w:rFonts w:ascii="Arial" w:eastAsia="Times New Roman" w:hAnsi="Arial" w:cs="Arial"/>
          <w:b/>
          <w:bCs/>
          <w:sz w:val="24"/>
          <w:szCs w:val="24"/>
        </w:rPr>
        <w:t>Monday, April 30, 2018</w:t>
      </w:r>
      <w:r w:rsidRPr="00AB7F05">
        <w:rPr>
          <w:rFonts w:ascii="Arial" w:eastAsia="Times New Roman" w:hAnsi="Arial" w:cs="Arial"/>
          <w:sz w:val="24"/>
          <w:szCs w:val="24"/>
        </w:rPr>
        <w:t>.</w:t>
      </w:r>
    </w:p>
    <w:p w14:paraId="5376F1E7" w14:textId="10F79D5C" w:rsidR="00222FBA" w:rsidRPr="00AB7F05" w:rsidRDefault="00222FBA" w:rsidP="004F39EF">
      <w:pPr>
        <w:numPr>
          <w:ilvl w:val="0"/>
          <w:numId w:val="18"/>
        </w:numPr>
        <w:spacing w:after="0" w:line="240" w:lineRule="auto"/>
        <w:jc w:val="both"/>
        <w:rPr>
          <w:rFonts w:ascii="Arial" w:eastAsia="Times New Roman" w:hAnsi="Arial" w:cs="Arial"/>
          <w:i/>
          <w:iCs/>
          <w:sz w:val="24"/>
          <w:szCs w:val="24"/>
        </w:rPr>
      </w:pPr>
      <w:r w:rsidRPr="00AB7F05">
        <w:rPr>
          <w:rFonts w:ascii="Arial" w:eastAsia="Times New Roman" w:hAnsi="Arial" w:cs="Arial"/>
          <w:i/>
          <w:iCs/>
          <w:sz w:val="24"/>
          <w:szCs w:val="24"/>
        </w:rPr>
        <w:t xml:space="preserve">Questions may be directed to Erica Davis, Training Program Coordinator, at 518-442-2574 or </w:t>
      </w:r>
      <w:hyperlink r:id="rId15" w:history="1">
        <w:r w:rsidRPr="00AB7F05">
          <w:rPr>
            <w:rStyle w:val="Hyperlink"/>
            <w:rFonts w:ascii="Arial" w:eastAsia="Times New Roman" w:hAnsi="Arial" w:cs="Arial"/>
            <w:i/>
            <w:iCs/>
            <w:sz w:val="24"/>
            <w:szCs w:val="24"/>
          </w:rPr>
          <w:t>ejdavis@albany.edu</w:t>
        </w:r>
      </w:hyperlink>
      <w:r w:rsidRPr="00AB7F05">
        <w:rPr>
          <w:rFonts w:ascii="Arial" w:eastAsia="Times New Roman" w:hAnsi="Arial" w:cs="Arial"/>
          <w:i/>
          <w:iCs/>
          <w:sz w:val="24"/>
          <w:szCs w:val="24"/>
        </w:rPr>
        <w:t>.</w:t>
      </w:r>
    </w:p>
    <w:p w14:paraId="31B531DF" w14:textId="513D5970" w:rsidR="00222FBA" w:rsidRPr="00AB7F05" w:rsidRDefault="00222FBA" w:rsidP="00222FBA">
      <w:pPr>
        <w:spacing w:after="0" w:line="240" w:lineRule="auto"/>
        <w:ind w:left="360"/>
        <w:rPr>
          <w:rFonts w:ascii="Arial" w:eastAsia="Times New Roman" w:hAnsi="Arial" w:cs="Arial"/>
          <w:i/>
          <w:iCs/>
          <w:sz w:val="24"/>
          <w:szCs w:val="24"/>
        </w:rPr>
      </w:pPr>
    </w:p>
    <w:p w14:paraId="577FF451" w14:textId="77777777" w:rsidR="00A528DF" w:rsidRPr="009F5A7F" w:rsidRDefault="00A528DF" w:rsidP="00A528DF">
      <w:pPr>
        <w:spacing w:after="0" w:line="240" w:lineRule="auto"/>
        <w:contextualSpacing/>
        <w:jc w:val="both"/>
        <w:rPr>
          <w:rFonts w:ascii="Arial" w:hAnsi="Arial" w:cs="Arial"/>
          <w:b/>
          <w:sz w:val="28"/>
          <w:szCs w:val="28"/>
          <w:u w:val="single"/>
        </w:rPr>
      </w:pPr>
      <w:r w:rsidRPr="009F5A7F">
        <w:rPr>
          <w:rFonts w:ascii="Arial" w:hAnsi="Arial" w:cs="Arial"/>
          <w:b/>
          <w:sz w:val="28"/>
          <w:szCs w:val="28"/>
          <w:u w:val="single"/>
        </w:rPr>
        <w:t>OPWDD Prepares for Change with New Initiative People First Care Coordination</w:t>
      </w:r>
    </w:p>
    <w:p w14:paraId="62CC9C78" w14:textId="77777777" w:rsidR="00A528DF" w:rsidRPr="00AB7F05" w:rsidRDefault="00A528DF" w:rsidP="00A528DF">
      <w:pPr>
        <w:spacing w:after="0" w:line="240" w:lineRule="auto"/>
        <w:contextualSpacing/>
        <w:jc w:val="both"/>
        <w:rPr>
          <w:rFonts w:ascii="Arial" w:hAnsi="Arial" w:cs="Arial"/>
          <w:sz w:val="24"/>
          <w:szCs w:val="24"/>
        </w:rPr>
      </w:pPr>
      <w:r w:rsidRPr="00AB7F05">
        <w:rPr>
          <w:rFonts w:ascii="Arial" w:hAnsi="Arial" w:cs="Arial"/>
          <w:sz w:val="24"/>
          <w:szCs w:val="24"/>
        </w:rPr>
        <w:t>OPWDD is seeking to share information regarding the upcoming changes in how service coordination will be delivered beginning in July 2018 and how these changes will impact work with people with intellectual and/or developmental disabilities.  Currently services for people with developmental disabilities are coordinated by Medicaid Service Coordinators (MSCs). The new era of People First Care Coordination will now have Care Coordination Organizations (CCOs) which will administer a new model of service.  If you are interested in more information about Care Coordination Organizations (CCOs) and care coordination please visit their website at</w:t>
      </w:r>
    </w:p>
    <w:p w14:paraId="399D02C4" w14:textId="43A6461B" w:rsidR="00A528DF" w:rsidRPr="00AB7F05" w:rsidRDefault="00667065" w:rsidP="004F39EF">
      <w:pPr>
        <w:spacing w:after="0" w:line="240" w:lineRule="auto"/>
        <w:contextualSpacing/>
        <w:jc w:val="both"/>
        <w:rPr>
          <w:rFonts w:ascii="Arial" w:hAnsi="Arial" w:cs="Arial"/>
          <w:b/>
          <w:sz w:val="24"/>
          <w:szCs w:val="24"/>
        </w:rPr>
      </w:pPr>
      <w:hyperlink r:id="rId16" w:history="1">
        <w:r w:rsidR="00A528DF" w:rsidRPr="00AB7F05">
          <w:rPr>
            <w:rStyle w:val="Hyperlink"/>
            <w:rFonts w:ascii="Arial" w:hAnsi="Arial" w:cs="Arial"/>
            <w:sz w:val="24"/>
            <w:szCs w:val="24"/>
          </w:rPr>
          <w:t>https://opwdd.ny.gov/opwdd_services_supports/care_coordination_organizations</w:t>
        </w:r>
      </w:hyperlink>
      <w:r w:rsidR="00A528DF" w:rsidRPr="00AB7F05">
        <w:rPr>
          <w:rFonts w:ascii="Arial" w:hAnsi="Arial" w:cs="Arial"/>
          <w:sz w:val="24"/>
          <w:szCs w:val="24"/>
        </w:rPr>
        <w:t>.</w:t>
      </w:r>
      <w:r w:rsidR="00A528DF" w:rsidRPr="00AB7F05">
        <w:rPr>
          <w:rFonts w:ascii="Arial" w:hAnsi="Arial" w:cs="Arial"/>
          <w:b/>
          <w:sz w:val="24"/>
          <w:szCs w:val="24"/>
        </w:rPr>
        <w:t xml:space="preserve"> </w:t>
      </w:r>
      <w:r w:rsidR="00A528DF" w:rsidRPr="00AB7F05">
        <w:rPr>
          <w:rFonts w:ascii="Arial" w:hAnsi="Arial" w:cs="Arial"/>
          <w:sz w:val="24"/>
          <w:szCs w:val="24"/>
        </w:rPr>
        <w:t xml:space="preserve">Questions may be sent to: </w:t>
      </w:r>
      <w:hyperlink r:id="rId17" w:history="1">
        <w:r w:rsidR="00A528DF" w:rsidRPr="00AB7F05">
          <w:rPr>
            <w:rStyle w:val="Hyperlink"/>
            <w:rFonts w:ascii="Arial" w:hAnsi="Arial" w:cs="Arial"/>
            <w:sz w:val="24"/>
            <w:szCs w:val="24"/>
          </w:rPr>
          <w:t>care.coordination@opwdd.ny.gov</w:t>
        </w:r>
      </w:hyperlink>
    </w:p>
    <w:p w14:paraId="66A97C67" w14:textId="52FE3C7D" w:rsidR="00E41448" w:rsidRPr="00AB7F05" w:rsidRDefault="00E41448" w:rsidP="00171C94">
      <w:pPr>
        <w:spacing w:after="0" w:line="240" w:lineRule="auto"/>
        <w:jc w:val="both"/>
        <w:rPr>
          <w:rFonts w:ascii="Arial" w:hAnsi="Arial" w:cs="Arial"/>
          <w:b/>
          <w:sz w:val="24"/>
          <w:szCs w:val="24"/>
        </w:rPr>
      </w:pPr>
    </w:p>
    <w:p w14:paraId="58754163" w14:textId="712CF385" w:rsidR="00D72B29" w:rsidRPr="009F5A7F" w:rsidRDefault="009F5A7F" w:rsidP="00171C94">
      <w:pPr>
        <w:spacing w:after="0" w:line="240" w:lineRule="auto"/>
        <w:jc w:val="both"/>
        <w:rPr>
          <w:rFonts w:ascii="Arial" w:hAnsi="Arial" w:cs="Arial"/>
          <w:b/>
          <w:sz w:val="28"/>
          <w:szCs w:val="28"/>
        </w:rPr>
      </w:pPr>
      <w:r w:rsidRPr="009F5A7F">
        <w:rPr>
          <w:rFonts w:ascii="Arial" w:hAnsi="Arial" w:cs="Arial"/>
          <w:b/>
          <w:sz w:val="28"/>
          <w:szCs w:val="28"/>
        </w:rPr>
        <w:t>NEXT BOARD OF REGENTS MEETING – M</w:t>
      </w:r>
      <w:r>
        <w:rPr>
          <w:rFonts w:ascii="Arial" w:hAnsi="Arial" w:cs="Arial"/>
          <w:b/>
          <w:sz w:val="28"/>
          <w:szCs w:val="28"/>
        </w:rPr>
        <w:t>AY</w:t>
      </w:r>
      <w:r w:rsidRPr="009F5A7F">
        <w:rPr>
          <w:rFonts w:ascii="Arial" w:hAnsi="Arial" w:cs="Arial"/>
          <w:b/>
          <w:sz w:val="28"/>
          <w:szCs w:val="28"/>
        </w:rPr>
        <w:t xml:space="preserve"> </w:t>
      </w:r>
      <w:r>
        <w:rPr>
          <w:rFonts w:ascii="Arial" w:hAnsi="Arial" w:cs="Arial"/>
          <w:b/>
          <w:sz w:val="28"/>
          <w:szCs w:val="28"/>
        </w:rPr>
        <w:t>7-8</w:t>
      </w:r>
      <w:r w:rsidRPr="009F5A7F">
        <w:rPr>
          <w:rFonts w:ascii="Arial" w:hAnsi="Arial" w:cs="Arial"/>
          <w:b/>
          <w:sz w:val="28"/>
          <w:szCs w:val="28"/>
        </w:rPr>
        <w:t>, 2018</w:t>
      </w:r>
    </w:p>
    <w:p w14:paraId="5CF013DE" w14:textId="577744AE" w:rsidR="00EA373A" w:rsidRPr="009F5A7F" w:rsidRDefault="008A45E2" w:rsidP="003561D0">
      <w:pPr>
        <w:pBdr>
          <w:top w:val="threeDEngrave" w:sz="24" w:space="1" w:color="800080"/>
          <w:bottom w:val="threeDEngrave" w:sz="24" w:space="5" w:color="800080"/>
        </w:pBdr>
        <w:shd w:val="pct12" w:color="auto" w:fill="FFFFFF"/>
        <w:tabs>
          <w:tab w:val="left" w:pos="4320"/>
        </w:tabs>
        <w:spacing w:after="0" w:line="240" w:lineRule="auto"/>
        <w:jc w:val="center"/>
        <w:rPr>
          <w:rFonts w:ascii="Arial" w:eastAsia="Times New Roman" w:hAnsi="Arial" w:cs="Arial"/>
          <w:b/>
          <w:sz w:val="28"/>
          <w:szCs w:val="28"/>
        </w:rPr>
      </w:pPr>
      <w:r w:rsidRPr="009F5A7F">
        <w:rPr>
          <w:rFonts w:ascii="Arial" w:eastAsia="Times New Roman" w:hAnsi="Arial" w:cs="Arial"/>
          <w:b/>
          <w:sz w:val="28"/>
          <w:szCs w:val="28"/>
        </w:rPr>
        <w:t>N</w:t>
      </w:r>
      <w:r w:rsidR="00F36013" w:rsidRPr="009F5A7F">
        <w:rPr>
          <w:rFonts w:ascii="Arial" w:eastAsia="Times New Roman" w:hAnsi="Arial" w:cs="Arial"/>
          <w:b/>
          <w:sz w:val="28"/>
          <w:szCs w:val="28"/>
        </w:rPr>
        <w:t>YS Education Department</w:t>
      </w:r>
      <w:r w:rsidR="00FF3DE9" w:rsidRPr="009F5A7F">
        <w:rPr>
          <w:rFonts w:ascii="Arial" w:eastAsia="Times New Roman" w:hAnsi="Arial" w:cs="Arial"/>
          <w:b/>
          <w:sz w:val="28"/>
          <w:szCs w:val="28"/>
        </w:rPr>
        <w:t xml:space="preserve"> </w:t>
      </w:r>
      <w:r w:rsidR="00F36013" w:rsidRPr="009F5A7F">
        <w:rPr>
          <w:rFonts w:ascii="Arial" w:eastAsia="Times New Roman" w:hAnsi="Arial" w:cs="Arial"/>
          <w:b/>
          <w:sz w:val="28"/>
          <w:szCs w:val="28"/>
        </w:rPr>
        <w:t>Office of Special Education</w:t>
      </w:r>
    </w:p>
    <w:p w14:paraId="01370FC2" w14:textId="77777777" w:rsidR="00285471" w:rsidRPr="009F5A7F" w:rsidRDefault="00F36013" w:rsidP="003561D0">
      <w:pPr>
        <w:pBdr>
          <w:top w:val="threeDEngrave" w:sz="24" w:space="1" w:color="800080"/>
          <w:bottom w:val="threeDEngrave" w:sz="24" w:space="5" w:color="800080"/>
        </w:pBdr>
        <w:shd w:val="pct12" w:color="auto" w:fill="FFFFFF"/>
        <w:tabs>
          <w:tab w:val="left" w:pos="4320"/>
        </w:tabs>
        <w:spacing w:after="0" w:line="240" w:lineRule="auto"/>
        <w:jc w:val="center"/>
        <w:rPr>
          <w:rFonts w:ascii="Arial" w:eastAsia="Times New Roman" w:hAnsi="Arial" w:cs="Arial"/>
          <w:b/>
          <w:sz w:val="28"/>
          <w:szCs w:val="28"/>
        </w:rPr>
      </w:pPr>
      <w:r w:rsidRPr="009F5A7F">
        <w:rPr>
          <w:rFonts w:ascii="Arial" w:eastAsia="Times New Roman" w:hAnsi="Arial" w:cs="Arial"/>
          <w:b/>
          <w:sz w:val="28"/>
          <w:szCs w:val="28"/>
        </w:rPr>
        <w:t>Special Education Quality Assurance</w:t>
      </w:r>
      <w:r w:rsidR="00FF3DE9" w:rsidRPr="009F5A7F">
        <w:rPr>
          <w:rFonts w:ascii="Arial" w:eastAsia="Times New Roman" w:hAnsi="Arial" w:cs="Arial"/>
          <w:b/>
          <w:sz w:val="28"/>
          <w:szCs w:val="28"/>
        </w:rPr>
        <w:t xml:space="preserve"> </w:t>
      </w:r>
    </w:p>
    <w:p w14:paraId="38642C5D" w14:textId="77777777" w:rsidR="00EA373A" w:rsidRPr="009F5A7F" w:rsidRDefault="008E0E02" w:rsidP="003561D0">
      <w:pPr>
        <w:pBdr>
          <w:top w:val="threeDEngrave" w:sz="24" w:space="1" w:color="800080"/>
          <w:bottom w:val="threeDEngrave" w:sz="24" w:space="5" w:color="800080"/>
        </w:pBdr>
        <w:shd w:val="pct12" w:color="auto" w:fill="FFFFFF"/>
        <w:tabs>
          <w:tab w:val="left" w:pos="4320"/>
        </w:tabs>
        <w:spacing w:after="0" w:line="240" w:lineRule="auto"/>
        <w:jc w:val="center"/>
        <w:rPr>
          <w:rFonts w:ascii="Arial" w:eastAsia="Times New Roman" w:hAnsi="Arial" w:cs="Arial"/>
          <w:b/>
          <w:sz w:val="28"/>
          <w:szCs w:val="28"/>
        </w:rPr>
      </w:pPr>
      <w:r w:rsidRPr="009F5A7F">
        <w:rPr>
          <w:rFonts w:ascii="Arial" w:eastAsia="Times New Roman" w:hAnsi="Arial" w:cs="Arial"/>
          <w:b/>
          <w:sz w:val="28"/>
          <w:szCs w:val="28"/>
        </w:rPr>
        <w:t>Central Regional Office</w:t>
      </w:r>
    </w:p>
    <w:p w14:paraId="55415A8F" w14:textId="77777777" w:rsidR="009F5A7F" w:rsidRPr="009F5A7F" w:rsidRDefault="00F36013" w:rsidP="003561D0">
      <w:pPr>
        <w:pBdr>
          <w:top w:val="threeDEngrave" w:sz="24" w:space="1" w:color="800080"/>
          <w:bottom w:val="threeDEngrave" w:sz="24" w:space="5" w:color="800080"/>
        </w:pBdr>
        <w:shd w:val="pct12" w:color="auto" w:fill="FFFFFF"/>
        <w:tabs>
          <w:tab w:val="left" w:pos="4320"/>
        </w:tabs>
        <w:spacing w:after="0" w:line="240" w:lineRule="auto"/>
        <w:jc w:val="center"/>
        <w:rPr>
          <w:rFonts w:ascii="Arial" w:eastAsia="Times New Roman" w:hAnsi="Arial" w:cs="Arial"/>
          <w:b/>
          <w:sz w:val="28"/>
          <w:szCs w:val="28"/>
        </w:rPr>
      </w:pPr>
      <w:r w:rsidRPr="009F5A7F">
        <w:rPr>
          <w:rFonts w:ascii="Arial" w:eastAsia="Times New Roman" w:hAnsi="Arial" w:cs="Arial"/>
          <w:b/>
          <w:sz w:val="28"/>
          <w:szCs w:val="28"/>
        </w:rPr>
        <w:t>333 East Washington Street, Suite 210</w:t>
      </w:r>
      <w:r w:rsidR="00EA223C" w:rsidRPr="009F5A7F">
        <w:rPr>
          <w:rFonts w:ascii="Arial" w:eastAsia="Times New Roman" w:hAnsi="Arial" w:cs="Arial"/>
          <w:b/>
          <w:sz w:val="28"/>
          <w:szCs w:val="28"/>
        </w:rPr>
        <w:t xml:space="preserve">, </w:t>
      </w:r>
    </w:p>
    <w:p w14:paraId="7E67F648" w14:textId="039DBBFC" w:rsidR="00FF3DE9" w:rsidRPr="009F5A7F" w:rsidRDefault="00F36013" w:rsidP="003561D0">
      <w:pPr>
        <w:pBdr>
          <w:top w:val="threeDEngrave" w:sz="24" w:space="1" w:color="800080"/>
          <w:bottom w:val="threeDEngrave" w:sz="24" w:space="5" w:color="800080"/>
        </w:pBdr>
        <w:shd w:val="pct12" w:color="auto" w:fill="FFFFFF"/>
        <w:tabs>
          <w:tab w:val="left" w:pos="4320"/>
        </w:tabs>
        <w:spacing w:after="0" w:line="240" w:lineRule="auto"/>
        <w:jc w:val="center"/>
        <w:rPr>
          <w:rFonts w:ascii="Arial" w:eastAsia="Times New Roman" w:hAnsi="Arial" w:cs="Arial"/>
          <w:b/>
          <w:sz w:val="28"/>
          <w:szCs w:val="28"/>
        </w:rPr>
      </w:pPr>
      <w:r w:rsidRPr="009F5A7F">
        <w:rPr>
          <w:rFonts w:ascii="Arial" w:eastAsia="Times New Roman" w:hAnsi="Arial" w:cs="Arial"/>
          <w:b/>
          <w:sz w:val="28"/>
          <w:szCs w:val="28"/>
        </w:rPr>
        <w:t>Syracuse, New York 13202</w:t>
      </w:r>
    </w:p>
    <w:p w14:paraId="62E4CC50" w14:textId="77777777" w:rsidR="009F5A7F" w:rsidRPr="009F5A7F" w:rsidRDefault="00F36013" w:rsidP="003561D0">
      <w:pPr>
        <w:pBdr>
          <w:top w:val="threeDEngrave" w:sz="24" w:space="1" w:color="800080"/>
          <w:bottom w:val="threeDEngrave" w:sz="24" w:space="5" w:color="800080"/>
        </w:pBdr>
        <w:shd w:val="pct12" w:color="auto" w:fill="FFFFFF"/>
        <w:tabs>
          <w:tab w:val="left" w:pos="4320"/>
        </w:tabs>
        <w:spacing w:after="0" w:line="240" w:lineRule="auto"/>
        <w:jc w:val="center"/>
        <w:rPr>
          <w:rFonts w:ascii="Arial" w:eastAsia="Times New Roman" w:hAnsi="Arial" w:cs="Arial"/>
          <w:b/>
          <w:sz w:val="28"/>
          <w:szCs w:val="28"/>
        </w:rPr>
      </w:pPr>
      <w:r w:rsidRPr="009F5A7F">
        <w:rPr>
          <w:rFonts w:ascii="Arial" w:eastAsia="Times New Roman" w:hAnsi="Arial" w:cs="Arial"/>
          <w:b/>
          <w:sz w:val="28"/>
          <w:szCs w:val="28"/>
        </w:rPr>
        <w:t>(315) 428-4556 Office</w:t>
      </w:r>
      <w:r w:rsidR="00EA223C" w:rsidRPr="009F5A7F">
        <w:rPr>
          <w:rFonts w:ascii="Arial" w:eastAsia="Times New Roman" w:hAnsi="Arial" w:cs="Arial"/>
          <w:b/>
          <w:sz w:val="28"/>
          <w:szCs w:val="28"/>
        </w:rPr>
        <w:t xml:space="preserve"> </w:t>
      </w:r>
    </w:p>
    <w:p w14:paraId="041EAD00" w14:textId="473BF9A3" w:rsidR="00934AAB" w:rsidRPr="009F5A7F" w:rsidRDefault="00F36013" w:rsidP="003561D0">
      <w:pPr>
        <w:pBdr>
          <w:top w:val="threeDEngrave" w:sz="24" w:space="1" w:color="800080"/>
          <w:bottom w:val="threeDEngrave" w:sz="24" w:space="5" w:color="800080"/>
        </w:pBdr>
        <w:shd w:val="pct12" w:color="auto" w:fill="FFFFFF"/>
        <w:tabs>
          <w:tab w:val="left" w:pos="4320"/>
        </w:tabs>
        <w:spacing w:after="0" w:line="240" w:lineRule="auto"/>
        <w:jc w:val="center"/>
        <w:rPr>
          <w:rFonts w:ascii="Arial" w:eastAsia="Times New Roman" w:hAnsi="Arial" w:cs="Arial"/>
          <w:b/>
          <w:sz w:val="28"/>
          <w:szCs w:val="28"/>
        </w:rPr>
      </w:pPr>
      <w:r w:rsidRPr="009F5A7F">
        <w:rPr>
          <w:rFonts w:ascii="Arial" w:eastAsia="Times New Roman" w:hAnsi="Arial" w:cs="Arial"/>
          <w:b/>
          <w:sz w:val="28"/>
          <w:szCs w:val="28"/>
        </w:rPr>
        <w:t>(315) 428-4555 Fax</w:t>
      </w:r>
    </w:p>
    <w:p w14:paraId="02FD7A3C" w14:textId="7E7EFAB1" w:rsidR="004F39EF" w:rsidRPr="009F5A7F" w:rsidRDefault="00F36013">
      <w:pPr>
        <w:pBdr>
          <w:top w:val="threeDEngrave" w:sz="24" w:space="1" w:color="800080"/>
          <w:bottom w:val="threeDEngrave" w:sz="24" w:space="5" w:color="800080"/>
        </w:pBdr>
        <w:shd w:val="pct12" w:color="auto" w:fill="FFFFFF"/>
        <w:tabs>
          <w:tab w:val="left" w:pos="4320"/>
        </w:tabs>
        <w:spacing w:after="0" w:line="240" w:lineRule="auto"/>
        <w:jc w:val="center"/>
        <w:rPr>
          <w:rFonts w:ascii="Arial" w:eastAsia="Times New Roman" w:hAnsi="Arial" w:cs="Arial"/>
          <w:b/>
          <w:color w:val="0000FF"/>
          <w:sz w:val="28"/>
          <w:szCs w:val="28"/>
          <w:u w:val="single"/>
        </w:rPr>
      </w:pPr>
      <w:r w:rsidRPr="009F5A7F">
        <w:rPr>
          <w:rFonts w:ascii="Arial" w:eastAsia="Times New Roman" w:hAnsi="Arial" w:cs="Arial"/>
          <w:b/>
          <w:sz w:val="28"/>
          <w:szCs w:val="28"/>
        </w:rPr>
        <w:t xml:space="preserve">Special Education </w:t>
      </w:r>
      <w:r w:rsidR="00A7049E" w:rsidRPr="009F5A7F">
        <w:rPr>
          <w:rFonts w:ascii="Arial" w:eastAsia="Times New Roman" w:hAnsi="Arial" w:cs="Arial"/>
          <w:b/>
          <w:noProof/>
          <w:sz w:val="28"/>
          <w:szCs w:val="28"/>
        </w:rPr>
        <w:t>W</w:t>
      </w:r>
      <w:r w:rsidRPr="009F5A7F">
        <w:rPr>
          <w:rFonts w:ascii="Arial" w:eastAsia="Times New Roman" w:hAnsi="Arial" w:cs="Arial"/>
          <w:b/>
          <w:noProof/>
          <w:sz w:val="28"/>
          <w:szCs w:val="28"/>
        </w:rPr>
        <w:t>ebsite</w:t>
      </w:r>
      <w:r w:rsidRPr="009F5A7F">
        <w:rPr>
          <w:rFonts w:ascii="Arial" w:eastAsia="Times New Roman" w:hAnsi="Arial" w:cs="Arial"/>
          <w:b/>
          <w:sz w:val="28"/>
          <w:szCs w:val="28"/>
        </w:rPr>
        <w:t xml:space="preserve"> – </w:t>
      </w:r>
      <w:hyperlink r:id="rId18" w:history="1">
        <w:r w:rsidRPr="009F5A7F">
          <w:rPr>
            <w:rFonts w:ascii="Arial" w:eastAsia="Times New Roman" w:hAnsi="Arial" w:cs="Arial"/>
            <w:b/>
            <w:color w:val="0000FF"/>
            <w:sz w:val="28"/>
            <w:szCs w:val="28"/>
            <w:u w:val="single"/>
          </w:rPr>
          <w:t>http://www.p12.nysed.gov/specialed/</w:t>
        </w:r>
      </w:hyperlink>
    </w:p>
    <w:sectPr w:rsidR="004F39EF" w:rsidRPr="009F5A7F" w:rsidSect="00ED6792">
      <w:footerReference w:type="default" r:id="rId19"/>
      <w:pgSz w:w="12240" w:h="15840"/>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28084" w14:textId="77777777" w:rsidR="00667065" w:rsidRDefault="00667065" w:rsidP="007C2420">
      <w:pPr>
        <w:spacing w:after="0" w:line="240" w:lineRule="auto"/>
      </w:pPr>
      <w:r>
        <w:separator/>
      </w:r>
    </w:p>
  </w:endnote>
  <w:endnote w:type="continuationSeparator" w:id="0">
    <w:p w14:paraId="0CFE1B54" w14:textId="77777777" w:rsidR="00667065" w:rsidRDefault="00667065"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lbertus Extra Bold">
    <w:altName w:val="Calibri"/>
    <w:charset w:val="00"/>
    <w:family w:val="swiss"/>
    <w:pitch w:val="variable"/>
    <w:sig w:usb0="00000005"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1C6D7" w14:textId="77777777" w:rsidR="00EB1A2D" w:rsidRPr="00983304" w:rsidRDefault="00EB1A2D" w:rsidP="00983304">
    <w:pPr>
      <w:pStyle w:val="Footer"/>
      <w:jc w:val="right"/>
      <w:rPr>
        <w:sz w:val="16"/>
        <w:szCs w:val="16"/>
      </w:rPr>
    </w:pPr>
  </w:p>
  <w:p w14:paraId="0A35F1B6" w14:textId="77777777"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29B059" w14:textId="77777777" w:rsidR="00667065" w:rsidRDefault="00667065" w:rsidP="007C2420">
      <w:pPr>
        <w:spacing w:after="0" w:line="240" w:lineRule="auto"/>
      </w:pPr>
      <w:r>
        <w:separator/>
      </w:r>
    </w:p>
  </w:footnote>
  <w:footnote w:type="continuationSeparator" w:id="0">
    <w:p w14:paraId="730F2FEF" w14:textId="77777777" w:rsidR="00667065" w:rsidRDefault="00667065"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2CD7"/>
    <w:multiLevelType w:val="hybridMultilevel"/>
    <w:tmpl w:val="60D097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6C64AA"/>
    <w:multiLevelType w:val="hybridMultilevel"/>
    <w:tmpl w:val="86F029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AC1236"/>
    <w:multiLevelType w:val="hybridMultilevel"/>
    <w:tmpl w:val="90569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57006"/>
    <w:multiLevelType w:val="hybridMultilevel"/>
    <w:tmpl w:val="C7CA0D2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53217A"/>
    <w:multiLevelType w:val="hybridMultilevel"/>
    <w:tmpl w:val="EF16B3D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978338E"/>
    <w:multiLevelType w:val="multilevel"/>
    <w:tmpl w:val="F8E638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11433E8"/>
    <w:multiLevelType w:val="multilevel"/>
    <w:tmpl w:val="F6140FC2"/>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7" w15:restartNumberingAfterBreak="0">
    <w:nsid w:val="267C1B61"/>
    <w:multiLevelType w:val="hybridMultilevel"/>
    <w:tmpl w:val="FFC01A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3E7E33"/>
    <w:multiLevelType w:val="multilevel"/>
    <w:tmpl w:val="799AABC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9" w15:restartNumberingAfterBreak="0">
    <w:nsid w:val="2B4D5166"/>
    <w:multiLevelType w:val="hybridMultilevel"/>
    <w:tmpl w:val="02641DA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75900B6"/>
    <w:multiLevelType w:val="multilevel"/>
    <w:tmpl w:val="C9BA66C4"/>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11" w15:restartNumberingAfterBreak="0">
    <w:nsid w:val="3E81289C"/>
    <w:multiLevelType w:val="multilevel"/>
    <w:tmpl w:val="3DD0E49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2" w15:restartNumberingAfterBreak="0">
    <w:nsid w:val="5441047A"/>
    <w:multiLevelType w:val="hybridMultilevel"/>
    <w:tmpl w:val="0DE43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D44356"/>
    <w:multiLevelType w:val="hybridMultilevel"/>
    <w:tmpl w:val="9C367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8915E2"/>
    <w:multiLevelType w:val="multilevel"/>
    <w:tmpl w:val="4472547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5" w15:restartNumberingAfterBreak="0">
    <w:nsid w:val="5E1D426D"/>
    <w:multiLevelType w:val="hybridMultilevel"/>
    <w:tmpl w:val="48346B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C12DCF"/>
    <w:multiLevelType w:val="hybridMultilevel"/>
    <w:tmpl w:val="20C81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2B753C"/>
    <w:multiLevelType w:val="hybridMultilevel"/>
    <w:tmpl w:val="C64AB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764B8B"/>
    <w:multiLevelType w:val="multilevel"/>
    <w:tmpl w:val="AD424CC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9" w15:restartNumberingAfterBreak="0">
    <w:nsid w:val="7F75737D"/>
    <w:multiLevelType w:val="hybridMultilevel"/>
    <w:tmpl w:val="AEB869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10"/>
  </w:num>
  <w:num w:numId="5">
    <w:abstractNumId w:val="6"/>
  </w:num>
  <w:num w:numId="6">
    <w:abstractNumId w:val="7"/>
  </w:num>
  <w:num w:numId="7">
    <w:abstractNumId w:val="15"/>
  </w:num>
  <w:num w:numId="8">
    <w:abstractNumId w:val="18"/>
  </w:num>
  <w:num w:numId="9">
    <w:abstractNumId w:val="19"/>
  </w:num>
  <w:num w:numId="10">
    <w:abstractNumId w:val="2"/>
  </w:num>
  <w:num w:numId="11">
    <w:abstractNumId w:val="17"/>
  </w:num>
  <w:num w:numId="12">
    <w:abstractNumId w:val="12"/>
  </w:num>
  <w:num w:numId="13">
    <w:abstractNumId w:val="13"/>
  </w:num>
  <w:num w:numId="14">
    <w:abstractNumId w:val="11"/>
  </w:num>
  <w:num w:numId="15">
    <w:abstractNumId w:val="14"/>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4"/>
  </w:num>
  <w:num w:numId="19">
    <w:abstractNumId w:val="9"/>
  </w:num>
  <w:num w:numId="20">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839"/>
    <w:rsid w:val="0000362B"/>
    <w:rsid w:val="00003A8A"/>
    <w:rsid w:val="00004E6E"/>
    <w:rsid w:val="000129C4"/>
    <w:rsid w:val="0001550A"/>
    <w:rsid w:val="00016109"/>
    <w:rsid w:val="00021FDD"/>
    <w:rsid w:val="0002483D"/>
    <w:rsid w:val="000253D3"/>
    <w:rsid w:val="000409C6"/>
    <w:rsid w:val="00043122"/>
    <w:rsid w:val="00043272"/>
    <w:rsid w:val="00043611"/>
    <w:rsid w:val="00043A2D"/>
    <w:rsid w:val="00051796"/>
    <w:rsid w:val="00051CE8"/>
    <w:rsid w:val="00052140"/>
    <w:rsid w:val="0005233A"/>
    <w:rsid w:val="00055B0D"/>
    <w:rsid w:val="0006537E"/>
    <w:rsid w:val="000655DA"/>
    <w:rsid w:val="00066C62"/>
    <w:rsid w:val="000711A0"/>
    <w:rsid w:val="00071C80"/>
    <w:rsid w:val="00072EC8"/>
    <w:rsid w:val="000736C6"/>
    <w:rsid w:val="00074B01"/>
    <w:rsid w:val="00074F37"/>
    <w:rsid w:val="00075C80"/>
    <w:rsid w:val="00077A08"/>
    <w:rsid w:val="00077BF8"/>
    <w:rsid w:val="0008066D"/>
    <w:rsid w:val="00084F03"/>
    <w:rsid w:val="00086E6C"/>
    <w:rsid w:val="00090269"/>
    <w:rsid w:val="00093EF4"/>
    <w:rsid w:val="0009755E"/>
    <w:rsid w:val="000A03E7"/>
    <w:rsid w:val="000A1030"/>
    <w:rsid w:val="000A1527"/>
    <w:rsid w:val="000A79A5"/>
    <w:rsid w:val="000B2947"/>
    <w:rsid w:val="000B46EE"/>
    <w:rsid w:val="000C4737"/>
    <w:rsid w:val="000C4F26"/>
    <w:rsid w:val="000C5EF7"/>
    <w:rsid w:val="000C5F45"/>
    <w:rsid w:val="000D4F95"/>
    <w:rsid w:val="000E0DA9"/>
    <w:rsid w:val="000E1D73"/>
    <w:rsid w:val="000E4759"/>
    <w:rsid w:val="000F31C6"/>
    <w:rsid w:val="000F41C2"/>
    <w:rsid w:val="000F5992"/>
    <w:rsid w:val="001014E3"/>
    <w:rsid w:val="00102E1B"/>
    <w:rsid w:val="00102F87"/>
    <w:rsid w:val="001063B1"/>
    <w:rsid w:val="00110C24"/>
    <w:rsid w:val="00117DDE"/>
    <w:rsid w:val="0012007C"/>
    <w:rsid w:val="00120992"/>
    <w:rsid w:val="00120D20"/>
    <w:rsid w:val="0012129E"/>
    <w:rsid w:val="001267CD"/>
    <w:rsid w:val="00130379"/>
    <w:rsid w:val="00133534"/>
    <w:rsid w:val="001371AA"/>
    <w:rsid w:val="00144065"/>
    <w:rsid w:val="001440B9"/>
    <w:rsid w:val="00145F3C"/>
    <w:rsid w:val="001507F9"/>
    <w:rsid w:val="00151BF1"/>
    <w:rsid w:val="00152447"/>
    <w:rsid w:val="00152976"/>
    <w:rsid w:val="0015299A"/>
    <w:rsid w:val="00154E89"/>
    <w:rsid w:val="00155CD5"/>
    <w:rsid w:val="00155E7D"/>
    <w:rsid w:val="00156118"/>
    <w:rsid w:val="00156D45"/>
    <w:rsid w:val="00160B60"/>
    <w:rsid w:val="0016545E"/>
    <w:rsid w:val="0016758C"/>
    <w:rsid w:val="00167873"/>
    <w:rsid w:val="00171C94"/>
    <w:rsid w:val="00181B42"/>
    <w:rsid w:val="00183E50"/>
    <w:rsid w:val="001865FD"/>
    <w:rsid w:val="001914EB"/>
    <w:rsid w:val="0019316E"/>
    <w:rsid w:val="001938FC"/>
    <w:rsid w:val="0019412C"/>
    <w:rsid w:val="00196F8F"/>
    <w:rsid w:val="00197338"/>
    <w:rsid w:val="001A0B08"/>
    <w:rsid w:val="001A253A"/>
    <w:rsid w:val="001A5912"/>
    <w:rsid w:val="001A6814"/>
    <w:rsid w:val="001A774B"/>
    <w:rsid w:val="001B2F52"/>
    <w:rsid w:val="001B36A8"/>
    <w:rsid w:val="001B4348"/>
    <w:rsid w:val="001B53C3"/>
    <w:rsid w:val="001B7C86"/>
    <w:rsid w:val="001C090E"/>
    <w:rsid w:val="001C345F"/>
    <w:rsid w:val="001C46B1"/>
    <w:rsid w:val="001D1AC4"/>
    <w:rsid w:val="001D36EC"/>
    <w:rsid w:val="001D56B1"/>
    <w:rsid w:val="001D6167"/>
    <w:rsid w:val="001D7F28"/>
    <w:rsid w:val="001E24B0"/>
    <w:rsid w:val="001E2D10"/>
    <w:rsid w:val="001E5938"/>
    <w:rsid w:val="001E5E04"/>
    <w:rsid w:val="001F1728"/>
    <w:rsid w:val="001F6488"/>
    <w:rsid w:val="00200F5C"/>
    <w:rsid w:val="00201016"/>
    <w:rsid w:val="0020145A"/>
    <w:rsid w:val="0021089A"/>
    <w:rsid w:val="002109C2"/>
    <w:rsid w:val="00213A48"/>
    <w:rsid w:val="00214C8E"/>
    <w:rsid w:val="00216B05"/>
    <w:rsid w:val="00220623"/>
    <w:rsid w:val="00220DEC"/>
    <w:rsid w:val="0022167E"/>
    <w:rsid w:val="00222FBA"/>
    <w:rsid w:val="00224191"/>
    <w:rsid w:val="002319D7"/>
    <w:rsid w:val="0023391D"/>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62D5"/>
    <w:rsid w:val="002700B1"/>
    <w:rsid w:val="00270D50"/>
    <w:rsid w:val="00272B19"/>
    <w:rsid w:val="00274257"/>
    <w:rsid w:val="00277A14"/>
    <w:rsid w:val="00282159"/>
    <w:rsid w:val="0028257F"/>
    <w:rsid w:val="00285471"/>
    <w:rsid w:val="0029289E"/>
    <w:rsid w:val="002961D7"/>
    <w:rsid w:val="0029750A"/>
    <w:rsid w:val="002A27A2"/>
    <w:rsid w:val="002A2E61"/>
    <w:rsid w:val="002A3903"/>
    <w:rsid w:val="002A6A2F"/>
    <w:rsid w:val="002B4F57"/>
    <w:rsid w:val="002C2B4B"/>
    <w:rsid w:val="002C36CC"/>
    <w:rsid w:val="002D4BD7"/>
    <w:rsid w:val="002D5D68"/>
    <w:rsid w:val="002D613A"/>
    <w:rsid w:val="002E2BE0"/>
    <w:rsid w:val="002E47CD"/>
    <w:rsid w:val="002E5F2E"/>
    <w:rsid w:val="002E62F4"/>
    <w:rsid w:val="002E6F38"/>
    <w:rsid w:val="002E7CAE"/>
    <w:rsid w:val="002F002E"/>
    <w:rsid w:val="002F0D78"/>
    <w:rsid w:val="002F1834"/>
    <w:rsid w:val="002F69C5"/>
    <w:rsid w:val="002F7E84"/>
    <w:rsid w:val="00301D60"/>
    <w:rsid w:val="00302A57"/>
    <w:rsid w:val="00302AA4"/>
    <w:rsid w:val="00304E54"/>
    <w:rsid w:val="00305D5E"/>
    <w:rsid w:val="00305EC3"/>
    <w:rsid w:val="003111C7"/>
    <w:rsid w:val="003125C0"/>
    <w:rsid w:val="00316120"/>
    <w:rsid w:val="003168D7"/>
    <w:rsid w:val="003213AE"/>
    <w:rsid w:val="00321BDC"/>
    <w:rsid w:val="003246DD"/>
    <w:rsid w:val="003327BA"/>
    <w:rsid w:val="00333741"/>
    <w:rsid w:val="00333E03"/>
    <w:rsid w:val="00333FAD"/>
    <w:rsid w:val="00340465"/>
    <w:rsid w:val="00341B53"/>
    <w:rsid w:val="00341B7C"/>
    <w:rsid w:val="00345B05"/>
    <w:rsid w:val="003520F7"/>
    <w:rsid w:val="00352855"/>
    <w:rsid w:val="0035299B"/>
    <w:rsid w:val="003561D0"/>
    <w:rsid w:val="0036195A"/>
    <w:rsid w:val="00361A2B"/>
    <w:rsid w:val="00361EBA"/>
    <w:rsid w:val="0036480E"/>
    <w:rsid w:val="00365398"/>
    <w:rsid w:val="00365F06"/>
    <w:rsid w:val="0037050B"/>
    <w:rsid w:val="003719F1"/>
    <w:rsid w:val="00373525"/>
    <w:rsid w:val="003753AA"/>
    <w:rsid w:val="00375ABF"/>
    <w:rsid w:val="00375E40"/>
    <w:rsid w:val="00382F24"/>
    <w:rsid w:val="00384B33"/>
    <w:rsid w:val="00384D2A"/>
    <w:rsid w:val="0038674D"/>
    <w:rsid w:val="00391BED"/>
    <w:rsid w:val="003958FC"/>
    <w:rsid w:val="003B58FB"/>
    <w:rsid w:val="003B7194"/>
    <w:rsid w:val="003C1406"/>
    <w:rsid w:val="003C4E6C"/>
    <w:rsid w:val="003D4603"/>
    <w:rsid w:val="003E1110"/>
    <w:rsid w:val="003E1E11"/>
    <w:rsid w:val="003E442F"/>
    <w:rsid w:val="003E5040"/>
    <w:rsid w:val="003E7779"/>
    <w:rsid w:val="003E7876"/>
    <w:rsid w:val="003F2BCC"/>
    <w:rsid w:val="003F3E2B"/>
    <w:rsid w:val="00400798"/>
    <w:rsid w:val="0040092E"/>
    <w:rsid w:val="00400BF4"/>
    <w:rsid w:val="004028B5"/>
    <w:rsid w:val="004069D3"/>
    <w:rsid w:val="00414536"/>
    <w:rsid w:val="00415C73"/>
    <w:rsid w:val="00426129"/>
    <w:rsid w:val="004267FC"/>
    <w:rsid w:val="00430134"/>
    <w:rsid w:val="004303E2"/>
    <w:rsid w:val="004304E0"/>
    <w:rsid w:val="004373CA"/>
    <w:rsid w:val="00441AFE"/>
    <w:rsid w:val="00441DAE"/>
    <w:rsid w:val="004430FA"/>
    <w:rsid w:val="004441A6"/>
    <w:rsid w:val="00445D9B"/>
    <w:rsid w:val="004464FA"/>
    <w:rsid w:val="00455625"/>
    <w:rsid w:val="00456749"/>
    <w:rsid w:val="00457D9A"/>
    <w:rsid w:val="00465C00"/>
    <w:rsid w:val="0046719B"/>
    <w:rsid w:val="00467355"/>
    <w:rsid w:val="00470066"/>
    <w:rsid w:val="004704EB"/>
    <w:rsid w:val="00470936"/>
    <w:rsid w:val="0047163A"/>
    <w:rsid w:val="00472C4C"/>
    <w:rsid w:val="00473005"/>
    <w:rsid w:val="00473F84"/>
    <w:rsid w:val="0048200B"/>
    <w:rsid w:val="00485787"/>
    <w:rsid w:val="00485CA9"/>
    <w:rsid w:val="004863AB"/>
    <w:rsid w:val="004877DD"/>
    <w:rsid w:val="004969CD"/>
    <w:rsid w:val="004A0754"/>
    <w:rsid w:val="004A1B41"/>
    <w:rsid w:val="004A641F"/>
    <w:rsid w:val="004A6754"/>
    <w:rsid w:val="004B1BF9"/>
    <w:rsid w:val="004B2FC3"/>
    <w:rsid w:val="004B62EB"/>
    <w:rsid w:val="004C0842"/>
    <w:rsid w:val="004C3FBE"/>
    <w:rsid w:val="004C53D4"/>
    <w:rsid w:val="004C649B"/>
    <w:rsid w:val="004D25DD"/>
    <w:rsid w:val="004D3F95"/>
    <w:rsid w:val="004D44A4"/>
    <w:rsid w:val="004D6387"/>
    <w:rsid w:val="004D7FE8"/>
    <w:rsid w:val="004E0BE1"/>
    <w:rsid w:val="004E34ED"/>
    <w:rsid w:val="004E3DC5"/>
    <w:rsid w:val="004E3DFC"/>
    <w:rsid w:val="004E4CF4"/>
    <w:rsid w:val="004E75E3"/>
    <w:rsid w:val="004F0F41"/>
    <w:rsid w:val="004F2244"/>
    <w:rsid w:val="004F39EF"/>
    <w:rsid w:val="004F5FC3"/>
    <w:rsid w:val="004F6626"/>
    <w:rsid w:val="004F7BE9"/>
    <w:rsid w:val="00502D5C"/>
    <w:rsid w:val="00503088"/>
    <w:rsid w:val="00505001"/>
    <w:rsid w:val="005068F4"/>
    <w:rsid w:val="00506CE1"/>
    <w:rsid w:val="00512198"/>
    <w:rsid w:val="005125AF"/>
    <w:rsid w:val="00515574"/>
    <w:rsid w:val="0051570E"/>
    <w:rsid w:val="00516C5C"/>
    <w:rsid w:val="0052308E"/>
    <w:rsid w:val="0052317D"/>
    <w:rsid w:val="00523D5B"/>
    <w:rsid w:val="00526F6C"/>
    <w:rsid w:val="00527673"/>
    <w:rsid w:val="00531F6E"/>
    <w:rsid w:val="005400E2"/>
    <w:rsid w:val="00540E4C"/>
    <w:rsid w:val="00547891"/>
    <w:rsid w:val="005536D6"/>
    <w:rsid w:val="00553C8C"/>
    <w:rsid w:val="00562FDF"/>
    <w:rsid w:val="005706F4"/>
    <w:rsid w:val="005746D5"/>
    <w:rsid w:val="005749D1"/>
    <w:rsid w:val="00574A55"/>
    <w:rsid w:val="00576232"/>
    <w:rsid w:val="00577699"/>
    <w:rsid w:val="0058182A"/>
    <w:rsid w:val="005840AD"/>
    <w:rsid w:val="0058522F"/>
    <w:rsid w:val="005879D7"/>
    <w:rsid w:val="0059262C"/>
    <w:rsid w:val="0059573B"/>
    <w:rsid w:val="00596E58"/>
    <w:rsid w:val="005A5D65"/>
    <w:rsid w:val="005A6C46"/>
    <w:rsid w:val="005A6D46"/>
    <w:rsid w:val="005B0243"/>
    <w:rsid w:val="005B5639"/>
    <w:rsid w:val="005B576B"/>
    <w:rsid w:val="005B64D0"/>
    <w:rsid w:val="005C0A33"/>
    <w:rsid w:val="005C1D6D"/>
    <w:rsid w:val="005C2A97"/>
    <w:rsid w:val="005C4FB7"/>
    <w:rsid w:val="005C60FF"/>
    <w:rsid w:val="005C727F"/>
    <w:rsid w:val="005D225D"/>
    <w:rsid w:val="005D3693"/>
    <w:rsid w:val="005D588B"/>
    <w:rsid w:val="005E2EBD"/>
    <w:rsid w:val="005E4C79"/>
    <w:rsid w:val="005E4EED"/>
    <w:rsid w:val="00600182"/>
    <w:rsid w:val="006005B5"/>
    <w:rsid w:val="0060601C"/>
    <w:rsid w:val="00606D81"/>
    <w:rsid w:val="00611A26"/>
    <w:rsid w:val="00612843"/>
    <w:rsid w:val="006135D7"/>
    <w:rsid w:val="00613AF0"/>
    <w:rsid w:val="00614062"/>
    <w:rsid w:val="0062134A"/>
    <w:rsid w:val="0062144D"/>
    <w:rsid w:val="00624ADC"/>
    <w:rsid w:val="0062574D"/>
    <w:rsid w:val="00625AD5"/>
    <w:rsid w:val="006307AD"/>
    <w:rsid w:val="0063190E"/>
    <w:rsid w:val="00631EAE"/>
    <w:rsid w:val="00632E89"/>
    <w:rsid w:val="00633447"/>
    <w:rsid w:val="00633A74"/>
    <w:rsid w:val="00635AB5"/>
    <w:rsid w:val="006379AE"/>
    <w:rsid w:val="0064026A"/>
    <w:rsid w:val="00640FCA"/>
    <w:rsid w:val="00643D31"/>
    <w:rsid w:val="0064600C"/>
    <w:rsid w:val="00652536"/>
    <w:rsid w:val="00652A13"/>
    <w:rsid w:val="00652BB3"/>
    <w:rsid w:val="00654A6C"/>
    <w:rsid w:val="00655D67"/>
    <w:rsid w:val="0065675C"/>
    <w:rsid w:val="00667065"/>
    <w:rsid w:val="0067190B"/>
    <w:rsid w:val="00681DA5"/>
    <w:rsid w:val="00684A2D"/>
    <w:rsid w:val="00684DC2"/>
    <w:rsid w:val="006855EE"/>
    <w:rsid w:val="006873DB"/>
    <w:rsid w:val="006875DD"/>
    <w:rsid w:val="00691C90"/>
    <w:rsid w:val="0069248A"/>
    <w:rsid w:val="00693507"/>
    <w:rsid w:val="0069372C"/>
    <w:rsid w:val="00694628"/>
    <w:rsid w:val="00695D8D"/>
    <w:rsid w:val="006962E7"/>
    <w:rsid w:val="00696A56"/>
    <w:rsid w:val="006A11DB"/>
    <w:rsid w:val="006A7DE6"/>
    <w:rsid w:val="006B11E8"/>
    <w:rsid w:val="006B24E9"/>
    <w:rsid w:val="006B4AA7"/>
    <w:rsid w:val="006B5480"/>
    <w:rsid w:val="006B7122"/>
    <w:rsid w:val="006C3B7F"/>
    <w:rsid w:val="006C5215"/>
    <w:rsid w:val="006C6D01"/>
    <w:rsid w:val="006C754C"/>
    <w:rsid w:val="006D5F82"/>
    <w:rsid w:val="006D71BF"/>
    <w:rsid w:val="006D72DF"/>
    <w:rsid w:val="006D7F86"/>
    <w:rsid w:val="006E0B64"/>
    <w:rsid w:val="006E14DA"/>
    <w:rsid w:val="006E5C43"/>
    <w:rsid w:val="006E7AA6"/>
    <w:rsid w:val="006F1975"/>
    <w:rsid w:val="006F4F9D"/>
    <w:rsid w:val="006F4FEE"/>
    <w:rsid w:val="0070246B"/>
    <w:rsid w:val="007025DA"/>
    <w:rsid w:val="00702A4D"/>
    <w:rsid w:val="0070371F"/>
    <w:rsid w:val="007044B7"/>
    <w:rsid w:val="0070728E"/>
    <w:rsid w:val="007072AC"/>
    <w:rsid w:val="00711531"/>
    <w:rsid w:val="00711ED5"/>
    <w:rsid w:val="007122BB"/>
    <w:rsid w:val="0071542D"/>
    <w:rsid w:val="00715CAD"/>
    <w:rsid w:val="0071637F"/>
    <w:rsid w:val="007225FF"/>
    <w:rsid w:val="00722ABB"/>
    <w:rsid w:val="00725118"/>
    <w:rsid w:val="00727BF3"/>
    <w:rsid w:val="00732D97"/>
    <w:rsid w:val="00733D35"/>
    <w:rsid w:val="007343A1"/>
    <w:rsid w:val="0073468E"/>
    <w:rsid w:val="007404F2"/>
    <w:rsid w:val="00742150"/>
    <w:rsid w:val="007430D5"/>
    <w:rsid w:val="00744D7E"/>
    <w:rsid w:val="00745383"/>
    <w:rsid w:val="007456FB"/>
    <w:rsid w:val="00745C83"/>
    <w:rsid w:val="00750323"/>
    <w:rsid w:val="00752791"/>
    <w:rsid w:val="007536CF"/>
    <w:rsid w:val="00753931"/>
    <w:rsid w:val="00755862"/>
    <w:rsid w:val="00761495"/>
    <w:rsid w:val="00763DED"/>
    <w:rsid w:val="00764B30"/>
    <w:rsid w:val="007663A1"/>
    <w:rsid w:val="00767148"/>
    <w:rsid w:val="00771E84"/>
    <w:rsid w:val="00774CEF"/>
    <w:rsid w:val="00776B6C"/>
    <w:rsid w:val="00776EA0"/>
    <w:rsid w:val="00777251"/>
    <w:rsid w:val="007860E6"/>
    <w:rsid w:val="00793A56"/>
    <w:rsid w:val="00794761"/>
    <w:rsid w:val="007956CB"/>
    <w:rsid w:val="00795B7E"/>
    <w:rsid w:val="00797F53"/>
    <w:rsid w:val="007A03A7"/>
    <w:rsid w:val="007A69BC"/>
    <w:rsid w:val="007A7737"/>
    <w:rsid w:val="007B3D8E"/>
    <w:rsid w:val="007B5B25"/>
    <w:rsid w:val="007C2420"/>
    <w:rsid w:val="007C4FF8"/>
    <w:rsid w:val="007C741D"/>
    <w:rsid w:val="007D18A8"/>
    <w:rsid w:val="007D2342"/>
    <w:rsid w:val="007D2FD5"/>
    <w:rsid w:val="007D375F"/>
    <w:rsid w:val="007D3949"/>
    <w:rsid w:val="007D40CF"/>
    <w:rsid w:val="007D4DE9"/>
    <w:rsid w:val="007E0C38"/>
    <w:rsid w:val="007E1930"/>
    <w:rsid w:val="007E6D6F"/>
    <w:rsid w:val="007F4BDE"/>
    <w:rsid w:val="0080425D"/>
    <w:rsid w:val="008042AB"/>
    <w:rsid w:val="008068B9"/>
    <w:rsid w:val="008107F7"/>
    <w:rsid w:val="008109CA"/>
    <w:rsid w:val="0081567A"/>
    <w:rsid w:val="00816BA1"/>
    <w:rsid w:val="00816FC8"/>
    <w:rsid w:val="008177FE"/>
    <w:rsid w:val="0082051E"/>
    <w:rsid w:val="00823095"/>
    <w:rsid w:val="0082384B"/>
    <w:rsid w:val="008261F8"/>
    <w:rsid w:val="00826E5D"/>
    <w:rsid w:val="00827F07"/>
    <w:rsid w:val="0083039C"/>
    <w:rsid w:val="008320B4"/>
    <w:rsid w:val="00832FBE"/>
    <w:rsid w:val="00834F44"/>
    <w:rsid w:val="00835D32"/>
    <w:rsid w:val="008363C1"/>
    <w:rsid w:val="00836CA3"/>
    <w:rsid w:val="0083779E"/>
    <w:rsid w:val="00840C07"/>
    <w:rsid w:val="00844C55"/>
    <w:rsid w:val="00845478"/>
    <w:rsid w:val="00853A40"/>
    <w:rsid w:val="00854F78"/>
    <w:rsid w:val="00861697"/>
    <w:rsid w:val="008618DF"/>
    <w:rsid w:val="00864682"/>
    <w:rsid w:val="008662D5"/>
    <w:rsid w:val="0086705C"/>
    <w:rsid w:val="00874553"/>
    <w:rsid w:val="00877549"/>
    <w:rsid w:val="008776B7"/>
    <w:rsid w:val="008808A9"/>
    <w:rsid w:val="008828DA"/>
    <w:rsid w:val="008829B1"/>
    <w:rsid w:val="0088550B"/>
    <w:rsid w:val="008859AA"/>
    <w:rsid w:val="00887DC4"/>
    <w:rsid w:val="00890745"/>
    <w:rsid w:val="00890DE7"/>
    <w:rsid w:val="008917A2"/>
    <w:rsid w:val="008917C5"/>
    <w:rsid w:val="00891C7A"/>
    <w:rsid w:val="00892989"/>
    <w:rsid w:val="008931E6"/>
    <w:rsid w:val="008A151F"/>
    <w:rsid w:val="008A3143"/>
    <w:rsid w:val="008A45E2"/>
    <w:rsid w:val="008A5160"/>
    <w:rsid w:val="008A6E82"/>
    <w:rsid w:val="008B15C7"/>
    <w:rsid w:val="008B1FEE"/>
    <w:rsid w:val="008B3210"/>
    <w:rsid w:val="008C2055"/>
    <w:rsid w:val="008C4487"/>
    <w:rsid w:val="008C4A8E"/>
    <w:rsid w:val="008C6208"/>
    <w:rsid w:val="008D030A"/>
    <w:rsid w:val="008D0758"/>
    <w:rsid w:val="008D0918"/>
    <w:rsid w:val="008D0B52"/>
    <w:rsid w:val="008D2383"/>
    <w:rsid w:val="008D4AF5"/>
    <w:rsid w:val="008E0C54"/>
    <w:rsid w:val="008E0E02"/>
    <w:rsid w:val="008E2E70"/>
    <w:rsid w:val="008E792C"/>
    <w:rsid w:val="008F0DF4"/>
    <w:rsid w:val="008F3622"/>
    <w:rsid w:val="008F38FD"/>
    <w:rsid w:val="008F3CFA"/>
    <w:rsid w:val="008F5F1B"/>
    <w:rsid w:val="008F74B4"/>
    <w:rsid w:val="00901E72"/>
    <w:rsid w:val="00906172"/>
    <w:rsid w:val="00912394"/>
    <w:rsid w:val="00915D5C"/>
    <w:rsid w:val="00917165"/>
    <w:rsid w:val="00921149"/>
    <w:rsid w:val="00923F65"/>
    <w:rsid w:val="0092795D"/>
    <w:rsid w:val="0093000A"/>
    <w:rsid w:val="009304FE"/>
    <w:rsid w:val="00931224"/>
    <w:rsid w:val="00931BF7"/>
    <w:rsid w:val="00933016"/>
    <w:rsid w:val="009330EF"/>
    <w:rsid w:val="00933788"/>
    <w:rsid w:val="00934AAB"/>
    <w:rsid w:val="009414A2"/>
    <w:rsid w:val="00943BF5"/>
    <w:rsid w:val="00946116"/>
    <w:rsid w:val="009474C2"/>
    <w:rsid w:val="0094756A"/>
    <w:rsid w:val="009505F5"/>
    <w:rsid w:val="00952783"/>
    <w:rsid w:val="0095476F"/>
    <w:rsid w:val="00960D5F"/>
    <w:rsid w:val="00963843"/>
    <w:rsid w:val="00964083"/>
    <w:rsid w:val="00965380"/>
    <w:rsid w:val="00966537"/>
    <w:rsid w:val="009726ED"/>
    <w:rsid w:val="009732FB"/>
    <w:rsid w:val="0097546B"/>
    <w:rsid w:val="009831DA"/>
    <w:rsid w:val="00983304"/>
    <w:rsid w:val="00986370"/>
    <w:rsid w:val="00990515"/>
    <w:rsid w:val="009942A4"/>
    <w:rsid w:val="009948E2"/>
    <w:rsid w:val="00994A1A"/>
    <w:rsid w:val="00995B0E"/>
    <w:rsid w:val="009A5BCC"/>
    <w:rsid w:val="009A6897"/>
    <w:rsid w:val="009A7389"/>
    <w:rsid w:val="009B2764"/>
    <w:rsid w:val="009C13EB"/>
    <w:rsid w:val="009C2C05"/>
    <w:rsid w:val="009C53BE"/>
    <w:rsid w:val="009C701D"/>
    <w:rsid w:val="009D11AF"/>
    <w:rsid w:val="009D2A74"/>
    <w:rsid w:val="009D4A51"/>
    <w:rsid w:val="009D637A"/>
    <w:rsid w:val="009E1078"/>
    <w:rsid w:val="009E3446"/>
    <w:rsid w:val="009E36D2"/>
    <w:rsid w:val="009E4A73"/>
    <w:rsid w:val="009E6101"/>
    <w:rsid w:val="009F2DFF"/>
    <w:rsid w:val="009F467D"/>
    <w:rsid w:val="009F4A39"/>
    <w:rsid w:val="009F5A7F"/>
    <w:rsid w:val="00A00F93"/>
    <w:rsid w:val="00A013C1"/>
    <w:rsid w:val="00A02187"/>
    <w:rsid w:val="00A02EED"/>
    <w:rsid w:val="00A03557"/>
    <w:rsid w:val="00A0758A"/>
    <w:rsid w:val="00A13CC9"/>
    <w:rsid w:val="00A14F93"/>
    <w:rsid w:val="00A15C52"/>
    <w:rsid w:val="00A17713"/>
    <w:rsid w:val="00A222D2"/>
    <w:rsid w:val="00A2405C"/>
    <w:rsid w:val="00A31477"/>
    <w:rsid w:val="00A33F69"/>
    <w:rsid w:val="00A34C44"/>
    <w:rsid w:val="00A34F9F"/>
    <w:rsid w:val="00A37C07"/>
    <w:rsid w:val="00A43D70"/>
    <w:rsid w:val="00A46C76"/>
    <w:rsid w:val="00A5219D"/>
    <w:rsid w:val="00A528DF"/>
    <w:rsid w:val="00A53ADF"/>
    <w:rsid w:val="00A5475C"/>
    <w:rsid w:val="00A54D65"/>
    <w:rsid w:val="00A67210"/>
    <w:rsid w:val="00A67C86"/>
    <w:rsid w:val="00A700AF"/>
    <w:rsid w:val="00A7049E"/>
    <w:rsid w:val="00A75F49"/>
    <w:rsid w:val="00A76734"/>
    <w:rsid w:val="00A7692C"/>
    <w:rsid w:val="00A81322"/>
    <w:rsid w:val="00A816EE"/>
    <w:rsid w:val="00A82341"/>
    <w:rsid w:val="00A83736"/>
    <w:rsid w:val="00A85374"/>
    <w:rsid w:val="00A86EAF"/>
    <w:rsid w:val="00A873B9"/>
    <w:rsid w:val="00A94B01"/>
    <w:rsid w:val="00A97DC2"/>
    <w:rsid w:val="00AA435B"/>
    <w:rsid w:val="00AA5142"/>
    <w:rsid w:val="00AA6276"/>
    <w:rsid w:val="00AA64DE"/>
    <w:rsid w:val="00AB17DA"/>
    <w:rsid w:val="00AB303A"/>
    <w:rsid w:val="00AB6031"/>
    <w:rsid w:val="00AB7F05"/>
    <w:rsid w:val="00AC1826"/>
    <w:rsid w:val="00AC5B5C"/>
    <w:rsid w:val="00AD1134"/>
    <w:rsid w:val="00AD2454"/>
    <w:rsid w:val="00AD2900"/>
    <w:rsid w:val="00AD355D"/>
    <w:rsid w:val="00AD5FC4"/>
    <w:rsid w:val="00AD646D"/>
    <w:rsid w:val="00AD72D0"/>
    <w:rsid w:val="00AE239E"/>
    <w:rsid w:val="00AE281F"/>
    <w:rsid w:val="00AE37EB"/>
    <w:rsid w:val="00AE766D"/>
    <w:rsid w:val="00AF6769"/>
    <w:rsid w:val="00B01C5C"/>
    <w:rsid w:val="00B039E0"/>
    <w:rsid w:val="00B1018C"/>
    <w:rsid w:val="00B12058"/>
    <w:rsid w:val="00B163CC"/>
    <w:rsid w:val="00B16E1C"/>
    <w:rsid w:val="00B2534A"/>
    <w:rsid w:val="00B27F66"/>
    <w:rsid w:val="00B35670"/>
    <w:rsid w:val="00B45A20"/>
    <w:rsid w:val="00B57240"/>
    <w:rsid w:val="00B6097A"/>
    <w:rsid w:val="00B6273C"/>
    <w:rsid w:val="00B63CAB"/>
    <w:rsid w:val="00B63CBA"/>
    <w:rsid w:val="00B63FAD"/>
    <w:rsid w:val="00B64529"/>
    <w:rsid w:val="00B7011A"/>
    <w:rsid w:val="00B70DD8"/>
    <w:rsid w:val="00B71496"/>
    <w:rsid w:val="00B71B9B"/>
    <w:rsid w:val="00B71FA7"/>
    <w:rsid w:val="00B7449E"/>
    <w:rsid w:val="00B744CC"/>
    <w:rsid w:val="00B763F8"/>
    <w:rsid w:val="00B80732"/>
    <w:rsid w:val="00B83C7A"/>
    <w:rsid w:val="00B87024"/>
    <w:rsid w:val="00B9324F"/>
    <w:rsid w:val="00BA660A"/>
    <w:rsid w:val="00BA6BE8"/>
    <w:rsid w:val="00BA6E26"/>
    <w:rsid w:val="00BB0577"/>
    <w:rsid w:val="00BB1AB2"/>
    <w:rsid w:val="00BB1C75"/>
    <w:rsid w:val="00BB22AC"/>
    <w:rsid w:val="00BB606F"/>
    <w:rsid w:val="00BB7BA6"/>
    <w:rsid w:val="00BC0FF3"/>
    <w:rsid w:val="00BC1E0E"/>
    <w:rsid w:val="00BC2237"/>
    <w:rsid w:val="00BC2EBB"/>
    <w:rsid w:val="00BC4FEC"/>
    <w:rsid w:val="00BC5803"/>
    <w:rsid w:val="00BD0708"/>
    <w:rsid w:val="00BD16D8"/>
    <w:rsid w:val="00BD177C"/>
    <w:rsid w:val="00BD3CDB"/>
    <w:rsid w:val="00BD5CC2"/>
    <w:rsid w:val="00BE2231"/>
    <w:rsid w:val="00BE233A"/>
    <w:rsid w:val="00BE4747"/>
    <w:rsid w:val="00BF0DCA"/>
    <w:rsid w:val="00BF145C"/>
    <w:rsid w:val="00BF1939"/>
    <w:rsid w:val="00BF5A5B"/>
    <w:rsid w:val="00BF63B8"/>
    <w:rsid w:val="00C00639"/>
    <w:rsid w:val="00C0551D"/>
    <w:rsid w:val="00C14EE7"/>
    <w:rsid w:val="00C15BBC"/>
    <w:rsid w:val="00C20475"/>
    <w:rsid w:val="00C220ED"/>
    <w:rsid w:val="00C2269C"/>
    <w:rsid w:val="00C252AE"/>
    <w:rsid w:val="00C34EDF"/>
    <w:rsid w:val="00C35FAB"/>
    <w:rsid w:val="00C3638D"/>
    <w:rsid w:val="00C365EE"/>
    <w:rsid w:val="00C36F47"/>
    <w:rsid w:val="00C374DE"/>
    <w:rsid w:val="00C42185"/>
    <w:rsid w:val="00C42356"/>
    <w:rsid w:val="00C42E5E"/>
    <w:rsid w:val="00C432F2"/>
    <w:rsid w:val="00C441A7"/>
    <w:rsid w:val="00C44DA9"/>
    <w:rsid w:val="00C536C9"/>
    <w:rsid w:val="00C53E9B"/>
    <w:rsid w:val="00C54E51"/>
    <w:rsid w:val="00C576E5"/>
    <w:rsid w:val="00C61373"/>
    <w:rsid w:val="00C61FCE"/>
    <w:rsid w:val="00C6393A"/>
    <w:rsid w:val="00C639D7"/>
    <w:rsid w:val="00C656E3"/>
    <w:rsid w:val="00C6609D"/>
    <w:rsid w:val="00C66EFB"/>
    <w:rsid w:val="00C72385"/>
    <w:rsid w:val="00C72F35"/>
    <w:rsid w:val="00C72FBD"/>
    <w:rsid w:val="00C7321A"/>
    <w:rsid w:val="00C74149"/>
    <w:rsid w:val="00C74746"/>
    <w:rsid w:val="00C7707B"/>
    <w:rsid w:val="00C8109A"/>
    <w:rsid w:val="00C86ED9"/>
    <w:rsid w:val="00C876BC"/>
    <w:rsid w:val="00C8778F"/>
    <w:rsid w:val="00C932C5"/>
    <w:rsid w:val="00C93E41"/>
    <w:rsid w:val="00C96F9F"/>
    <w:rsid w:val="00C9769B"/>
    <w:rsid w:val="00C979AB"/>
    <w:rsid w:val="00C979F2"/>
    <w:rsid w:val="00CA2254"/>
    <w:rsid w:val="00CA31EE"/>
    <w:rsid w:val="00CA42CC"/>
    <w:rsid w:val="00CA7D67"/>
    <w:rsid w:val="00CB3B83"/>
    <w:rsid w:val="00CB417F"/>
    <w:rsid w:val="00CB471A"/>
    <w:rsid w:val="00CB6936"/>
    <w:rsid w:val="00CB7227"/>
    <w:rsid w:val="00CB7CC3"/>
    <w:rsid w:val="00CC232E"/>
    <w:rsid w:val="00CC2A87"/>
    <w:rsid w:val="00CC75CD"/>
    <w:rsid w:val="00CC774A"/>
    <w:rsid w:val="00CD7BB7"/>
    <w:rsid w:val="00CE3867"/>
    <w:rsid w:val="00CE3DCC"/>
    <w:rsid w:val="00CE702E"/>
    <w:rsid w:val="00CF107D"/>
    <w:rsid w:val="00CF2857"/>
    <w:rsid w:val="00CF2AEB"/>
    <w:rsid w:val="00CF4FA4"/>
    <w:rsid w:val="00D07A72"/>
    <w:rsid w:val="00D12089"/>
    <w:rsid w:val="00D12F1D"/>
    <w:rsid w:val="00D140FA"/>
    <w:rsid w:val="00D200C4"/>
    <w:rsid w:val="00D22704"/>
    <w:rsid w:val="00D23A12"/>
    <w:rsid w:val="00D263C9"/>
    <w:rsid w:val="00D26D8A"/>
    <w:rsid w:val="00D32212"/>
    <w:rsid w:val="00D328F3"/>
    <w:rsid w:val="00D32B9B"/>
    <w:rsid w:val="00D34F3B"/>
    <w:rsid w:val="00D35194"/>
    <w:rsid w:val="00D42BA1"/>
    <w:rsid w:val="00D43C83"/>
    <w:rsid w:val="00D475AD"/>
    <w:rsid w:val="00D47AAD"/>
    <w:rsid w:val="00D51018"/>
    <w:rsid w:val="00D51597"/>
    <w:rsid w:val="00D60030"/>
    <w:rsid w:val="00D63828"/>
    <w:rsid w:val="00D653D2"/>
    <w:rsid w:val="00D71AE4"/>
    <w:rsid w:val="00D72B29"/>
    <w:rsid w:val="00D734AF"/>
    <w:rsid w:val="00D73E0B"/>
    <w:rsid w:val="00D774AC"/>
    <w:rsid w:val="00D7763A"/>
    <w:rsid w:val="00D82A95"/>
    <w:rsid w:val="00D852E8"/>
    <w:rsid w:val="00D85664"/>
    <w:rsid w:val="00D86FE8"/>
    <w:rsid w:val="00D9160E"/>
    <w:rsid w:val="00D947C2"/>
    <w:rsid w:val="00D95827"/>
    <w:rsid w:val="00DA302F"/>
    <w:rsid w:val="00DA38F0"/>
    <w:rsid w:val="00DA3BD0"/>
    <w:rsid w:val="00DB2875"/>
    <w:rsid w:val="00DB473E"/>
    <w:rsid w:val="00DC0A68"/>
    <w:rsid w:val="00DC33A8"/>
    <w:rsid w:val="00DC7196"/>
    <w:rsid w:val="00DC7B54"/>
    <w:rsid w:val="00DD066F"/>
    <w:rsid w:val="00DD1640"/>
    <w:rsid w:val="00DD778D"/>
    <w:rsid w:val="00DE0874"/>
    <w:rsid w:val="00DE30FA"/>
    <w:rsid w:val="00DE69D6"/>
    <w:rsid w:val="00DF5687"/>
    <w:rsid w:val="00DF6D0C"/>
    <w:rsid w:val="00E00C93"/>
    <w:rsid w:val="00E06728"/>
    <w:rsid w:val="00E07962"/>
    <w:rsid w:val="00E105D0"/>
    <w:rsid w:val="00E10BC3"/>
    <w:rsid w:val="00E1142B"/>
    <w:rsid w:val="00E12E9D"/>
    <w:rsid w:val="00E1382B"/>
    <w:rsid w:val="00E14386"/>
    <w:rsid w:val="00E143E4"/>
    <w:rsid w:val="00E24D9F"/>
    <w:rsid w:val="00E3399A"/>
    <w:rsid w:val="00E35CAF"/>
    <w:rsid w:val="00E36338"/>
    <w:rsid w:val="00E40CFB"/>
    <w:rsid w:val="00E41448"/>
    <w:rsid w:val="00E4218A"/>
    <w:rsid w:val="00E43CDC"/>
    <w:rsid w:val="00E4606D"/>
    <w:rsid w:val="00E47305"/>
    <w:rsid w:val="00E534AE"/>
    <w:rsid w:val="00E53D92"/>
    <w:rsid w:val="00E623AF"/>
    <w:rsid w:val="00E64346"/>
    <w:rsid w:val="00E648D2"/>
    <w:rsid w:val="00E72B5B"/>
    <w:rsid w:val="00E72C88"/>
    <w:rsid w:val="00E75BAF"/>
    <w:rsid w:val="00E7762E"/>
    <w:rsid w:val="00E81F15"/>
    <w:rsid w:val="00E82026"/>
    <w:rsid w:val="00E84276"/>
    <w:rsid w:val="00E92891"/>
    <w:rsid w:val="00E92928"/>
    <w:rsid w:val="00E96851"/>
    <w:rsid w:val="00EA1062"/>
    <w:rsid w:val="00EA223C"/>
    <w:rsid w:val="00EA2305"/>
    <w:rsid w:val="00EA373A"/>
    <w:rsid w:val="00EA62BF"/>
    <w:rsid w:val="00EB1A2D"/>
    <w:rsid w:val="00EB63E0"/>
    <w:rsid w:val="00EB742F"/>
    <w:rsid w:val="00EC12E8"/>
    <w:rsid w:val="00EC2B2A"/>
    <w:rsid w:val="00EC4046"/>
    <w:rsid w:val="00EC43B8"/>
    <w:rsid w:val="00EC7672"/>
    <w:rsid w:val="00ED15E6"/>
    <w:rsid w:val="00ED5EF0"/>
    <w:rsid w:val="00ED6792"/>
    <w:rsid w:val="00ED6FCB"/>
    <w:rsid w:val="00EE1DD4"/>
    <w:rsid w:val="00EE4B24"/>
    <w:rsid w:val="00EF3402"/>
    <w:rsid w:val="00EF3C65"/>
    <w:rsid w:val="00F060CF"/>
    <w:rsid w:val="00F062E6"/>
    <w:rsid w:val="00F06993"/>
    <w:rsid w:val="00F06C5E"/>
    <w:rsid w:val="00F070CF"/>
    <w:rsid w:val="00F1007D"/>
    <w:rsid w:val="00F10663"/>
    <w:rsid w:val="00F10797"/>
    <w:rsid w:val="00F10FAD"/>
    <w:rsid w:val="00F12186"/>
    <w:rsid w:val="00F1235D"/>
    <w:rsid w:val="00F13A56"/>
    <w:rsid w:val="00F15792"/>
    <w:rsid w:val="00F15D25"/>
    <w:rsid w:val="00F209C0"/>
    <w:rsid w:val="00F22756"/>
    <w:rsid w:val="00F278BB"/>
    <w:rsid w:val="00F27C9A"/>
    <w:rsid w:val="00F30F4E"/>
    <w:rsid w:val="00F314B5"/>
    <w:rsid w:val="00F328B1"/>
    <w:rsid w:val="00F36013"/>
    <w:rsid w:val="00F418E9"/>
    <w:rsid w:val="00F41D06"/>
    <w:rsid w:val="00F45553"/>
    <w:rsid w:val="00F45C9B"/>
    <w:rsid w:val="00F47417"/>
    <w:rsid w:val="00F52399"/>
    <w:rsid w:val="00F545CD"/>
    <w:rsid w:val="00F54A90"/>
    <w:rsid w:val="00F54BBC"/>
    <w:rsid w:val="00F60EC8"/>
    <w:rsid w:val="00F61EF0"/>
    <w:rsid w:val="00F62282"/>
    <w:rsid w:val="00F63436"/>
    <w:rsid w:val="00F65EA5"/>
    <w:rsid w:val="00F71173"/>
    <w:rsid w:val="00F724CB"/>
    <w:rsid w:val="00F7309E"/>
    <w:rsid w:val="00F75CB5"/>
    <w:rsid w:val="00F8073D"/>
    <w:rsid w:val="00F82435"/>
    <w:rsid w:val="00F82972"/>
    <w:rsid w:val="00F9046D"/>
    <w:rsid w:val="00F94AFA"/>
    <w:rsid w:val="00F96429"/>
    <w:rsid w:val="00FA1264"/>
    <w:rsid w:val="00FA1810"/>
    <w:rsid w:val="00FA5B53"/>
    <w:rsid w:val="00FB2E1E"/>
    <w:rsid w:val="00FB61AC"/>
    <w:rsid w:val="00FC1656"/>
    <w:rsid w:val="00FC33D7"/>
    <w:rsid w:val="00FC4075"/>
    <w:rsid w:val="00FD1C11"/>
    <w:rsid w:val="00FD2B47"/>
    <w:rsid w:val="00FD48EE"/>
    <w:rsid w:val="00FE1253"/>
    <w:rsid w:val="00FE2D1C"/>
    <w:rsid w:val="00FE3299"/>
    <w:rsid w:val="00FE6B3E"/>
    <w:rsid w:val="00FE75E9"/>
    <w:rsid w:val="00FE7DEE"/>
    <w:rsid w:val="00FF2939"/>
    <w:rsid w:val="00FF3DE9"/>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C928"/>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customStyle="1" w:styleId="Mention">
    <w:name w:val="Mention"/>
    <w:basedOn w:val="DefaultParagraphFont"/>
    <w:uiPriority w:val="99"/>
    <w:semiHidden/>
    <w:unhideWhenUsed/>
    <w:rsid w:val="0040092E"/>
    <w:rPr>
      <w:color w:val="2B579A"/>
      <w:shd w:val="clear" w:color="auto" w:fill="E6E6E6"/>
    </w:rPr>
  </w:style>
  <w:style w:type="character" w:customStyle="1"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rsid w:val="006C754C"/>
    <w:pPr>
      <w:spacing w:after="0" w:line="240" w:lineRule="auto"/>
    </w:pPr>
    <w:rPr>
      <w:rFonts w:ascii="Calibri" w:hAnsi="Calibri" w:cs="Calibri"/>
    </w:rPr>
  </w:style>
  <w:style w:type="character" w:customStyle="1" w:styleId="m7687803834848192114m6057918411857971249apple-converted-space">
    <w:name w:val="m_7687803834848192114m_6057918411857971249apple-converted-space"/>
    <w:basedOn w:val="DefaultParagraphFont"/>
    <w:rsid w:val="001C345F"/>
  </w:style>
  <w:style w:type="character" w:styleId="CommentReference">
    <w:name w:val="annotation reference"/>
    <w:basedOn w:val="DefaultParagraphFont"/>
    <w:uiPriority w:val="99"/>
    <w:semiHidden/>
    <w:unhideWhenUsed/>
    <w:rsid w:val="00531F6E"/>
    <w:rPr>
      <w:sz w:val="16"/>
      <w:szCs w:val="16"/>
    </w:rPr>
  </w:style>
  <w:style w:type="paragraph" w:styleId="CommentText">
    <w:name w:val="annotation text"/>
    <w:basedOn w:val="Normal"/>
    <w:link w:val="CommentTextChar"/>
    <w:uiPriority w:val="99"/>
    <w:semiHidden/>
    <w:unhideWhenUsed/>
    <w:rsid w:val="00531F6E"/>
    <w:pPr>
      <w:spacing w:line="240" w:lineRule="auto"/>
    </w:pPr>
    <w:rPr>
      <w:sz w:val="20"/>
      <w:szCs w:val="20"/>
    </w:rPr>
  </w:style>
  <w:style w:type="character" w:customStyle="1" w:styleId="CommentTextChar">
    <w:name w:val="Comment Text Char"/>
    <w:basedOn w:val="DefaultParagraphFont"/>
    <w:link w:val="CommentText"/>
    <w:uiPriority w:val="99"/>
    <w:semiHidden/>
    <w:rsid w:val="00531F6E"/>
    <w:rPr>
      <w:sz w:val="20"/>
      <w:szCs w:val="20"/>
    </w:rPr>
  </w:style>
  <w:style w:type="paragraph" w:styleId="CommentSubject">
    <w:name w:val="annotation subject"/>
    <w:basedOn w:val="CommentText"/>
    <w:next w:val="CommentText"/>
    <w:link w:val="CommentSubjectChar"/>
    <w:uiPriority w:val="99"/>
    <w:semiHidden/>
    <w:unhideWhenUsed/>
    <w:rsid w:val="00531F6E"/>
    <w:rPr>
      <w:b/>
      <w:bCs/>
    </w:rPr>
  </w:style>
  <w:style w:type="character" w:customStyle="1" w:styleId="CommentSubjectChar">
    <w:name w:val="Comment Subject Char"/>
    <w:basedOn w:val="CommentTextChar"/>
    <w:link w:val="CommentSubject"/>
    <w:uiPriority w:val="99"/>
    <w:semiHidden/>
    <w:rsid w:val="00531F6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34247913">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73891408">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60154464">
      <w:bodyDiv w:val="1"/>
      <w:marLeft w:val="0"/>
      <w:marRight w:val="0"/>
      <w:marTop w:val="0"/>
      <w:marBottom w:val="0"/>
      <w:divBdr>
        <w:top w:val="none" w:sz="0" w:space="0" w:color="auto"/>
        <w:left w:val="none" w:sz="0" w:space="0" w:color="auto"/>
        <w:bottom w:val="none" w:sz="0" w:space="0" w:color="auto"/>
        <w:right w:val="none" w:sz="0" w:space="0" w:color="auto"/>
      </w:divBdr>
    </w:div>
    <w:div w:id="696151933">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882325280">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613865">
      <w:bodyDiv w:val="1"/>
      <w:marLeft w:val="0"/>
      <w:marRight w:val="0"/>
      <w:marTop w:val="0"/>
      <w:marBottom w:val="0"/>
      <w:divBdr>
        <w:top w:val="none" w:sz="0" w:space="0" w:color="auto"/>
        <w:left w:val="none" w:sz="0" w:space="0" w:color="auto"/>
        <w:bottom w:val="none" w:sz="0" w:space="0" w:color="auto"/>
        <w:right w:val="none" w:sz="0" w:space="0" w:color="auto"/>
      </w:divBdr>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3635181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2830711">
      <w:bodyDiv w:val="1"/>
      <w:marLeft w:val="0"/>
      <w:marRight w:val="0"/>
      <w:marTop w:val="0"/>
      <w:marBottom w:val="0"/>
      <w:divBdr>
        <w:top w:val="none" w:sz="0" w:space="0" w:color="auto"/>
        <w:left w:val="none" w:sz="0" w:space="0" w:color="auto"/>
        <w:bottom w:val="none" w:sz="0" w:space="0" w:color="auto"/>
        <w:right w:val="none" w:sz="0" w:space="0" w:color="auto"/>
      </w:divBdr>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5267221">
      <w:bodyDiv w:val="1"/>
      <w:marLeft w:val="0"/>
      <w:marRight w:val="0"/>
      <w:marTop w:val="0"/>
      <w:marBottom w:val="0"/>
      <w:divBdr>
        <w:top w:val="none" w:sz="0" w:space="0" w:color="auto"/>
        <w:left w:val="none" w:sz="0" w:space="0" w:color="auto"/>
        <w:bottom w:val="none" w:sz="0" w:space="0" w:color="auto"/>
        <w:right w:val="none" w:sz="0" w:space="0" w:color="auto"/>
      </w:divBdr>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84385577">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EDPUBLICCOMMENT@nysed.gov" TargetMode="External"/><Relationship Id="rId13" Type="http://schemas.openxmlformats.org/officeDocument/2006/relationships/hyperlink" Target="mailto:emscassessinfo@nysed.gov" TargetMode="External"/><Relationship Id="rId18" Type="http://schemas.openxmlformats.org/officeDocument/2006/relationships/hyperlink" Target="http://www.p12.nysed.gov/specialed/"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tel:(518)%20474-5902" TargetMode="External"/><Relationship Id="rId17" Type="http://schemas.openxmlformats.org/officeDocument/2006/relationships/hyperlink" Target="mailto:care.coordination@opwdd.ny.gov" TargetMode="External"/><Relationship Id="rId2" Type="http://schemas.openxmlformats.org/officeDocument/2006/relationships/numbering" Target="numbering.xml"/><Relationship Id="rId16" Type="http://schemas.openxmlformats.org/officeDocument/2006/relationships/hyperlink" Target="https://opwdd.ny.gov/opwdd_services_supports/care_coordination_organization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12.nysed.gov/assessment/schedules/2018/504hs-aug2018.pdf" TargetMode="External"/><Relationship Id="rId5" Type="http://schemas.openxmlformats.org/officeDocument/2006/relationships/webSettings" Target="webSettings.xml"/><Relationship Id="rId15" Type="http://schemas.openxmlformats.org/officeDocument/2006/relationships/hyperlink" Target="mailto:ejdavis@albany.edu" TargetMode="External"/><Relationship Id="rId10" Type="http://schemas.openxmlformats.org/officeDocument/2006/relationships/hyperlink" Target="mailto:emscurric@mail.nysed.gov"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nysed.gov/curriculum-instruction/next-generation-learning-standards-and-assessment-implementation-timeline" TargetMode="External"/><Relationship Id="rId14" Type="http://schemas.openxmlformats.org/officeDocument/2006/relationships/hyperlink" Target="https://www.albany.edu/autism/scp.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EB9900-CD67-430F-AF52-489E9FC2C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9</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 Simko</dc:creator>
  <cp:lastModifiedBy>Brenda Cussen</cp:lastModifiedBy>
  <cp:revision>2</cp:revision>
  <cp:lastPrinted>2018-03-23T15:25:00Z</cp:lastPrinted>
  <dcterms:created xsi:type="dcterms:W3CDTF">2018-03-29T20:13:00Z</dcterms:created>
  <dcterms:modified xsi:type="dcterms:W3CDTF">2018-03-29T20:13:00Z</dcterms:modified>
</cp:coreProperties>
</file>